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F6DBC" w14:textId="6B26FB46" w:rsidR="00E84EAE" w:rsidRDefault="00E150D1" w:rsidP="00E150D1">
      <w:pPr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>Power2Create</w:t>
      </w:r>
    </w:p>
    <w:p w14:paraId="6A5FF0B2" w14:textId="1B997864" w:rsidR="00E84EAE" w:rsidRDefault="00E84EAE" w:rsidP="00E84EAE">
      <w:pPr>
        <w:rPr>
          <w:sz w:val="44"/>
          <w:szCs w:val="44"/>
          <w:lang w:val="en-US"/>
        </w:rPr>
      </w:pPr>
    </w:p>
    <w:p w14:paraId="41DD2DC6" w14:textId="45871B16" w:rsidR="00E84EAE" w:rsidRDefault="00F7378C" w:rsidP="00E84EAE">
      <w:pPr>
        <w:rPr>
          <w:sz w:val="44"/>
          <w:szCs w:val="44"/>
          <w:lang w:val="en-US"/>
        </w:rPr>
      </w:pPr>
      <w:r>
        <w:rPr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 wp14:anchorId="2D27476C" wp14:editId="19BE9BB6">
            <wp:simplePos x="0" y="0"/>
            <wp:positionH relativeFrom="column">
              <wp:posOffset>-441960</wp:posOffset>
            </wp:positionH>
            <wp:positionV relativeFrom="paragraph">
              <wp:posOffset>-594995</wp:posOffset>
            </wp:positionV>
            <wp:extent cx="6684010" cy="3680460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01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BA778C" w14:textId="76080319" w:rsidR="00E84EAE" w:rsidRDefault="00E84EAE" w:rsidP="00E84EAE">
      <w:pPr>
        <w:rPr>
          <w:sz w:val="44"/>
          <w:szCs w:val="44"/>
          <w:lang w:val="en-US"/>
        </w:rPr>
      </w:pPr>
    </w:p>
    <w:p w14:paraId="07AD4660" w14:textId="77777777" w:rsidR="00E84EAE" w:rsidRDefault="00E84EAE" w:rsidP="00E84EAE">
      <w:pPr>
        <w:rPr>
          <w:sz w:val="44"/>
          <w:szCs w:val="44"/>
          <w:lang w:val="en-US"/>
        </w:rPr>
      </w:pPr>
    </w:p>
    <w:p w14:paraId="78E0ADE5" w14:textId="53F63FB4" w:rsidR="00E150D1" w:rsidRDefault="00E150D1" w:rsidP="00E84EAE">
      <w:pPr>
        <w:rPr>
          <w:sz w:val="44"/>
          <w:szCs w:val="44"/>
          <w:lang w:val="en-US"/>
        </w:rPr>
      </w:pPr>
    </w:p>
    <w:p w14:paraId="28F6C691" w14:textId="66E8384E" w:rsidR="00E84EAE" w:rsidRDefault="00E84EAE" w:rsidP="00E84EAE">
      <w:pPr>
        <w:rPr>
          <w:sz w:val="44"/>
          <w:szCs w:val="44"/>
          <w:lang w:val="en-US"/>
        </w:rPr>
      </w:pPr>
    </w:p>
    <w:p w14:paraId="75C4F73A" w14:textId="204D65AE" w:rsidR="00E84EAE" w:rsidRDefault="00E84EAE" w:rsidP="00E84EAE">
      <w:pPr>
        <w:rPr>
          <w:sz w:val="44"/>
          <w:szCs w:val="44"/>
          <w:lang w:val="en-US"/>
        </w:rPr>
      </w:pPr>
    </w:p>
    <w:p w14:paraId="2ED69566" w14:textId="1F62E0A1" w:rsidR="00E84EAE" w:rsidRDefault="00E84EAE" w:rsidP="00E84EAE">
      <w:pPr>
        <w:rPr>
          <w:sz w:val="44"/>
          <w:szCs w:val="44"/>
          <w:lang w:val="en-US"/>
        </w:rPr>
      </w:pPr>
    </w:p>
    <w:p w14:paraId="2F5049D8" w14:textId="77777777" w:rsidR="00297B96" w:rsidRPr="00A544FF" w:rsidRDefault="00297B96" w:rsidP="00E84EAE">
      <w:pPr>
        <w:rPr>
          <w:rFonts w:cstheme="minorHAnsi"/>
          <w:lang w:val="en-US"/>
        </w:rPr>
      </w:pPr>
    </w:p>
    <w:tbl>
      <w:tblPr>
        <w:tblpPr w:leftFromText="180" w:rightFromText="180" w:vertAnchor="text" w:horzAnchor="margin" w:tblpX="-1275" w:tblpY="49"/>
        <w:tblW w:w="11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4500"/>
        <w:gridCol w:w="2525"/>
        <w:gridCol w:w="2785"/>
      </w:tblGrid>
      <w:tr w:rsidR="00C32419" w14:paraId="54AE5CF2" w14:textId="77777777" w:rsidTr="00854EA4">
        <w:trPr>
          <w:trHeight w:val="89"/>
        </w:trPr>
        <w:tc>
          <w:tcPr>
            <w:tcW w:w="11610" w:type="dxa"/>
            <w:gridSpan w:val="4"/>
          </w:tcPr>
          <w:p w14:paraId="4C257961" w14:textId="77777777" w:rsidR="00C32419" w:rsidRPr="00F7378C" w:rsidRDefault="00C32419" w:rsidP="00854EA4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t>Container 1</w:t>
            </w:r>
          </w:p>
        </w:tc>
      </w:tr>
      <w:tr w:rsidR="00B05C09" w14:paraId="1F012C71" w14:textId="77777777" w:rsidTr="00854EA4">
        <w:trPr>
          <w:trHeight w:val="107"/>
        </w:trPr>
        <w:tc>
          <w:tcPr>
            <w:tcW w:w="1800" w:type="dxa"/>
          </w:tcPr>
          <w:p w14:paraId="4030A088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0" w:type="dxa"/>
          </w:tcPr>
          <w:p w14:paraId="248B5B79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C32419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525" w:type="dxa"/>
          </w:tcPr>
          <w:p w14:paraId="1140F12C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785" w:type="dxa"/>
          </w:tcPr>
          <w:p w14:paraId="0370F204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B05C09" w14:paraId="21AA0071" w14:textId="77777777" w:rsidTr="00854EA4">
        <w:trPr>
          <w:trHeight w:val="2735"/>
        </w:trPr>
        <w:tc>
          <w:tcPr>
            <w:tcW w:w="1800" w:type="dxa"/>
          </w:tcPr>
          <w:p w14:paraId="1E25D95F" w14:textId="77777777" w:rsidR="00C32419" w:rsidRPr="00C32419" w:rsidRDefault="00C32419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12AC3E" w14:textId="674005A8" w:rsidR="00C32419" w:rsidRPr="00C32419" w:rsidRDefault="00C3241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ogo</w:t>
            </w:r>
          </w:p>
        </w:tc>
        <w:tc>
          <w:tcPr>
            <w:tcW w:w="4500" w:type="dxa"/>
          </w:tcPr>
          <w:p w14:paraId="66667B0C" w14:textId="02D80D67" w:rsidR="00C32419" w:rsidRDefault="00C32419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11716092" wp14:editId="7C0BF492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40970</wp:posOffset>
                  </wp:positionV>
                  <wp:extent cx="2750820" cy="1412186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820" cy="1412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11EF14C8" w14:textId="77777777" w:rsid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logo interchange.</w:t>
            </w:r>
          </w:p>
          <w:p w14:paraId="048B61DD" w14:textId="75F16808" w:rsidR="00A544FF" w:rsidRP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Power2Create full logo will appear.</w:t>
            </w:r>
          </w:p>
        </w:tc>
        <w:tc>
          <w:tcPr>
            <w:tcW w:w="2785" w:type="dxa"/>
            <w:vAlign w:val="center"/>
          </w:tcPr>
          <w:p w14:paraId="2F2691CA" w14:textId="77777777" w:rsidR="00C32419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A1F0C21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79</w:t>
            </w:r>
          </w:p>
          <w:p w14:paraId="72362157" w14:textId="564AAAB7" w:rsidR="002B3F4A" w:rsidRP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160</w:t>
            </w:r>
          </w:p>
        </w:tc>
      </w:tr>
      <w:tr w:rsidR="00B05C09" w14:paraId="48CEEA50" w14:textId="77777777" w:rsidTr="00854EA4">
        <w:trPr>
          <w:trHeight w:val="2400"/>
        </w:trPr>
        <w:tc>
          <w:tcPr>
            <w:tcW w:w="1800" w:type="dxa"/>
          </w:tcPr>
          <w:p w14:paraId="0462362A" w14:textId="77777777" w:rsidR="00C32419" w:rsidRPr="00C32419" w:rsidRDefault="00C32419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B699B25" w14:textId="5564501C" w:rsidR="00C32419" w:rsidRPr="00C32419" w:rsidRDefault="00C3241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av Bar</w:t>
            </w:r>
          </w:p>
        </w:tc>
        <w:tc>
          <w:tcPr>
            <w:tcW w:w="4500" w:type="dxa"/>
          </w:tcPr>
          <w:p w14:paraId="2D71BEBC" w14:textId="413BAF65" w:rsidR="00C32419" w:rsidRDefault="00B05C09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414DFB66" wp14:editId="09E1CBEC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531495</wp:posOffset>
                  </wp:positionV>
                  <wp:extent cx="2697480" cy="411480"/>
                  <wp:effectExtent l="0" t="0" r="7620" b="762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7480" cy="411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7FAEFDD2" w14:textId="0AF7911E" w:rsidR="00C32419" w:rsidRP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color</w:t>
            </w:r>
            <w:r w:rsidR="00B05C09">
              <w:rPr>
                <w:rFonts w:cstheme="minorHAnsi"/>
                <w:sz w:val="24"/>
                <w:szCs w:val="24"/>
                <w:lang w:val="en-US"/>
              </w:rPr>
              <w:t xml:space="preserve"> changes to brand color, position changes towards upward, width and font-size increases and bottom border appears.</w:t>
            </w:r>
          </w:p>
        </w:tc>
        <w:tc>
          <w:tcPr>
            <w:tcW w:w="2785" w:type="dxa"/>
            <w:vAlign w:val="center"/>
          </w:tcPr>
          <w:p w14:paraId="45EA2379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25FA4EF" w14:textId="71B92412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78</w:t>
            </w:r>
          </w:p>
          <w:p w14:paraId="774C6516" w14:textId="4030AD13" w:rsidR="00C32419" w:rsidRPr="002B3F4A" w:rsidRDefault="002B3F4A" w:rsidP="00854EA4">
            <w:pPr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316</w:t>
            </w:r>
          </w:p>
        </w:tc>
      </w:tr>
      <w:tr w:rsidR="00B05C09" w14:paraId="00EB3108" w14:textId="77777777" w:rsidTr="00854EA4">
        <w:trPr>
          <w:trHeight w:val="2960"/>
        </w:trPr>
        <w:tc>
          <w:tcPr>
            <w:tcW w:w="1800" w:type="dxa"/>
          </w:tcPr>
          <w:p w14:paraId="2B9D3B97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9CEFCB7" w14:textId="5850B785" w:rsidR="00B05C09" w:rsidRPr="00B05C09" w:rsidRDefault="00B05C0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nner</w:t>
            </w:r>
          </w:p>
        </w:tc>
        <w:tc>
          <w:tcPr>
            <w:tcW w:w="4500" w:type="dxa"/>
          </w:tcPr>
          <w:p w14:paraId="44C1F383" w14:textId="3A6C7164" w:rsidR="00B05C09" w:rsidRDefault="00B05C09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6D46D2FB" wp14:editId="53F87B70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85090</wp:posOffset>
                  </wp:positionV>
                  <wp:extent cx="2667000" cy="1737483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37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5FA7CC2B" w14:textId="16AC31D6" w:rsidR="00B05C09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Five banners which will slide after a particular interval or by clicking </w:t>
            </w:r>
            <w:r w:rsidR="00F67F8F">
              <w:rPr>
                <w:rFonts w:cstheme="minorHAnsi"/>
                <w:sz w:val="24"/>
                <w:szCs w:val="24"/>
                <w:lang w:val="en-US"/>
              </w:rPr>
              <w:t>on the lower button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2785" w:type="dxa"/>
          </w:tcPr>
          <w:p w14:paraId="266C7830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A4B8B73" w14:textId="137EE418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112</w:t>
            </w:r>
          </w:p>
          <w:p w14:paraId="0FF04383" w14:textId="689C2AB1" w:rsidR="00B05C09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88</w:t>
            </w:r>
          </w:p>
          <w:p w14:paraId="435076D2" w14:textId="750F7810" w:rsidR="002B3F4A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Script.js </w:t>
            </w:r>
          </w:p>
        </w:tc>
      </w:tr>
      <w:tr w:rsidR="00B05C09" w14:paraId="09B42A55" w14:textId="77777777" w:rsidTr="00854EA4">
        <w:trPr>
          <w:trHeight w:val="2420"/>
        </w:trPr>
        <w:tc>
          <w:tcPr>
            <w:tcW w:w="1800" w:type="dxa"/>
          </w:tcPr>
          <w:p w14:paraId="26CFDA23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BE2BB4" w14:textId="1EC5D6D8" w:rsidR="00B05C09" w:rsidRPr="00B05C09" w:rsidRDefault="00B05C0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nner Heading</w:t>
            </w:r>
          </w:p>
        </w:tc>
        <w:tc>
          <w:tcPr>
            <w:tcW w:w="4500" w:type="dxa"/>
          </w:tcPr>
          <w:p w14:paraId="649F7C6B" w14:textId="769EC1B8" w:rsidR="00B05C09" w:rsidRDefault="00B05C09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18C06216" wp14:editId="33034EE3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58420</wp:posOffset>
                  </wp:positionV>
                  <wp:extent cx="2644140" cy="1410681"/>
                  <wp:effectExtent l="0" t="0" r="381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4140" cy="1410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55750184" w14:textId="118FE4FF" w:rsidR="00B05C09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banner contains a heading which will appear with a transition.</w:t>
            </w:r>
          </w:p>
        </w:tc>
        <w:tc>
          <w:tcPr>
            <w:tcW w:w="2785" w:type="dxa"/>
          </w:tcPr>
          <w:p w14:paraId="59152347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AF736A8" w14:textId="1ADF3D89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inner every myslide div. Banner heading div.</w:t>
            </w:r>
          </w:p>
          <w:p w14:paraId="04C80D55" w14:textId="1C63E6AB" w:rsidR="002B3F4A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441</w:t>
            </w:r>
          </w:p>
        </w:tc>
      </w:tr>
      <w:tr w:rsidR="00297B96" w14:paraId="114D8D54" w14:textId="77777777" w:rsidTr="00854EA4">
        <w:trPr>
          <w:trHeight w:val="2591"/>
        </w:trPr>
        <w:tc>
          <w:tcPr>
            <w:tcW w:w="1800" w:type="dxa"/>
          </w:tcPr>
          <w:p w14:paraId="111ED6BD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A51A185" w14:textId="092CA767" w:rsidR="00297B96" w:rsidRPr="00297B96" w:rsidRDefault="00297B96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croll Down </w:t>
            </w:r>
          </w:p>
        </w:tc>
        <w:tc>
          <w:tcPr>
            <w:tcW w:w="4500" w:type="dxa"/>
          </w:tcPr>
          <w:p w14:paraId="08AE53EC" w14:textId="49BAE964" w:rsidR="00297B96" w:rsidRDefault="00297B96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2E1C9B68" wp14:editId="4713F43C">
                  <wp:simplePos x="0" y="0"/>
                  <wp:positionH relativeFrom="column">
                    <wp:posOffset>814705</wp:posOffset>
                  </wp:positionH>
                  <wp:positionV relativeFrom="paragraph">
                    <wp:posOffset>54610</wp:posOffset>
                  </wp:positionV>
                  <wp:extent cx="944880" cy="1501140"/>
                  <wp:effectExtent l="0" t="0" r="7620" b="381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150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435CC718" w14:textId="77777777" w:rsid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hover, it will change position </w:t>
            </w:r>
            <w:r w:rsidRPr="00F7378C">
              <w:rPr>
                <w:rFonts w:cstheme="minorHAnsi"/>
                <w:sz w:val="24"/>
                <w:szCs w:val="24"/>
                <w:lang w:val="en-US"/>
              </w:rPr>
              <w:t>and go down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22D627BA" w14:textId="014BDD21" w:rsidR="002B3F4A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, page will scroll to next container.</w:t>
            </w:r>
          </w:p>
        </w:tc>
        <w:tc>
          <w:tcPr>
            <w:tcW w:w="2785" w:type="dxa"/>
          </w:tcPr>
          <w:p w14:paraId="1413A51F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0B2483D" w14:textId="022EFC4D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246</w:t>
            </w:r>
          </w:p>
          <w:p w14:paraId="0CBEDDBF" w14:textId="5C286147" w:rsidR="00297B96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366</w:t>
            </w:r>
          </w:p>
        </w:tc>
      </w:tr>
    </w:tbl>
    <w:p w14:paraId="46884F9E" w14:textId="4211202C" w:rsidR="00B05C09" w:rsidRPr="00B05C09" w:rsidRDefault="00B05C09" w:rsidP="00E84EAE">
      <w:pPr>
        <w:rPr>
          <w:rFonts w:cstheme="minorHAnsi"/>
          <w:sz w:val="24"/>
          <w:szCs w:val="24"/>
          <w:lang w:val="en-US"/>
        </w:rPr>
      </w:pPr>
    </w:p>
    <w:p w14:paraId="62C9ABD3" w14:textId="298B7237" w:rsidR="00F7378C" w:rsidRDefault="00665D90" w:rsidP="00854EA4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0F6F60D1" wp14:editId="1DB9DB02">
            <wp:simplePos x="0" y="0"/>
            <wp:positionH relativeFrom="column">
              <wp:posOffset>-510540</wp:posOffset>
            </wp:positionH>
            <wp:positionV relativeFrom="paragraph">
              <wp:posOffset>340995</wp:posOffset>
            </wp:positionV>
            <wp:extent cx="6736080" cy="3990888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080" cy="3990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4EA4">
        <w:rPr>
          <w:rFonts w:cstheme="minorHAnsi"/>
          <w:b/>
          <w:bCs/>
          <w:sz w:val="36"/>
          <w:szCs w:val="36"/>
          <w:lang w:val="en-US"/>
        </w:rPr>
        <w:t>Container-2</w:t>
      </w:r>
    </w:p>
    <w:p w14:paraId="20AA0089" w14:textId="39D8B372" w:rsidR="00F7378C" w:rsidRDefault="00F7378C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tbl>
      <w:tblPr>
        <w:tblStyle w:val="TableGrid"/>
        <w:tblpPr w:leftFromText="180" w:rightFromText="180" w:vertAnchor="page" w:horzAnchor="margin" w:tblpX="-1270" w:tblpY="517"/>
        <w:tblW w:w="11530" w:type="dxa"/>
        <w:tblLook w:val="04A0" w:firstRow="1" w:lastRow="0" w:firstColumn="1" w:lastColumn="0" w:noHBand="0" w:noVBand="1"/>
      </w:tblPr>
      <w:tblGrid>
        <w:gridCol w:w="2245"/>
        <w:gridCol w:w="4410"/>
        <w:gridCol w:w="2610"/>
        <w:gridCol w:w="2265"/>
      </w:tblGrid>
      <w:tr w:rsidR="00F7378C" w14:paraId="5749CE1D" w14:textId="77777777" w:rsidTr="00FE67BD">
        <w:trPr>
          <w:trHeight w:val="613"/>
        </w:trPr>
        <w:tc>
          <w:tcPr>
            <w:tcW w:w="11530" w:type="dxa"/>
            <w:gridSpan w:val="4"/>
          </w:tcPr>
          <w:p w14:paraId="351DE793" w14:textId="632F0403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6F44E5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lastRenderedPageBreak/>
              <w:t>Container 2</w:t>
            </w:r>
          </w:p>
        </w:tc>
      </w:tr>
      <w:tr w:rsidR="00F7378C" w14:paraId="00CC1B11" w14:textId="77777777" w:rsidTr="00362985">
        <w:trPr>
          <w:trHeight w:val="461"/>
        </w:trPr>
        <w:tc>
          <w:tcPr>
            <w:tcW w:w="2245" w:type="dxa"/>
          </w:tcPr>
          <w:p w14:paraId="457514F6" w14:textId="24ED411E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Part </w:t>
            </w:r>
          </w:p>
        </w:tc>
        <w:tc>
          <w:tcPr>
            <w:tcW w:w="4410" w:type="dxa"/>
          </w:tcPr>
          <w:p w14:paraId="37B206D2" w14:textId="5CC0795F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610" w:type="dxa"/>
          </w:tcPr>
          <w:p w14:paraId="43BC7DE1" w14:textId="17781F84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265" w:type="dxa"/>
          </w:tcPr>
          <w:p w14:paraId="3136078B" w14:textId="1AE28A88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C81966" w14:paraId="4CBEE114" w14:textId="77777777" w:rsidTr="00362985">
        <w:trPr>
          <w:trHeight w:val="3355"/>
        </w:trPr>
        <w:tc>
          <w:tcPr>
            <w:tcW w:w="2245" w:type="dxa"/>
          </w:tcPr>
          <w:p w14:paraId="47624A36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18E1D01B" w14:textId="6AE3551C" w:rsidR="00C81966" w:rsidRPr="00C81966" w:rsidRDefault="00C81966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410" w:type="dxa"/>
          </w:tcPr>
          <w:p w14:paraId="29F95B80" w14:textId="646E8C2F" w:rsidR="00C81966" w:rsidRPr="00F7378C" w:rsidRDefault="00362985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561AE160" wp14:editId="6FC5AE78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87680</wp:posOffset>
                  </wp:positionV>
                  <wp:extent cx="2766060" cy="1120140"/>
                  <wp:effectExtent l="0" t="0" r="0" b="381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6060" cy="1120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633F32E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5E38001C" w14:textId="00EE723B" w:rsidR="00C81966" w:rsidRP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65" w:type="dxa"/>
          </w:tcPr>
          <w:p w14:paraId="79829D7F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22E11769" w14:textId="43F8EAB9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F519C9D" w14:textId="77777777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9A83641" w14:textId="1377AC2F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46</w:t>
            </w:r>
          </w:p>
          <w:p w14:paraId="25691E5F" w14:textId="40195BF8" w:rsidR="00C81966" w:rsidRPr="00F7378C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2.css line no. 32</w:t>
            </w:r>
          </w:p>
        </w:tc>
      </w:tr>
      <w:tr w:rsidR="00362985" w14:paraId="40D319C0" w14:textId="77777777" w:rsidTr="00362985">
        <w:trPr>
          <w:trHeight w:val="3549"/>
        </w:trPr>
        <w:tc>
          <w:tcPr>
            <w:tcW w:w="2245" w:type="dxa"/>
          </w:tcPr>
          <w:p w14:paraId="6C72093E" w14:textId="77777777" w:rsidR="006F44E5" w:rsidRPr="006F44E5" w:rsidRDefault="006F44E5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1371E2A" w14:textId="0D594BE1" w:rsidR="00F7378C" w:rsidRPr="00C81966" w:rsidRDefault="006F44E5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 w:rsidRPr="00C81966">
              <w:rPr>
                <w:rFonts w:cstheme="minorHAnsi"/>
                <w:sz w:val="24"/>
                <w:szCs w:val="24"/>
                <w:lang w:val="en-US"/>
              </w:rPr>
              <w:t>Background video</w:t>
            </w:r>
          </w:p>
        </w:tc>
        <w:tc>
          <w:tcPr>
            <w:tcW w:w="4410" w:type="dxa"/>
          </w:tcPr>
          <w:p w14:paraId="2A8CF392" w14:textId="61234E41" w:rsidR="00F7378C" w:rsidRDefault="006F44E5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7D280BB3" wp14:editId="6923FE91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50165</wp:posOffset>
                  </wp:positionV>
                  <wp:extent cx="2438400" cy="2148840"/>
                  <wp:effectExtent l="0" t="0" r="0" b="381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706" cy="2149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7C6903DC" w14:textId="4AD777A1" w:rsidR="00F7378C" w:rsidRDefault="00F67F8F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scroll </w:t>
            </w:r>
            <w:r w:rsidR="00A82577">
              <w:rPr>
                <w:rFonts w:cstheme="minorHAnsi"/>
                <w:sz w:val="24"/>
                <w:szCs w:val="24"/>
                <w:lang w:val="en-US"/>
              </w:rPr>
              <w:t>Video wil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appear and play</w:t>
            </w:r>
            <w:r w:rsidR="00A82577">
              <w:rPr>
                <w:rFonts w:cstheme="minorHAnsi"/>
                <w:sz w:val="24"/>
                <w:szCs w:val="24"/>
                <w:lang w:val="en-US"/>
              </w:rPr>
              <w:t xml:space="preserve"> in background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2265" w:type="dxa"/>
            <w:vAlign w:val="center"/>
          </w:tcPr>
          <w:p w14:paraId="07AD1E0D" w14:textId="7437113B" w:rsidR="002C0BBE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F9CFF63" w14:textId="77777777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E37F822" w14:textId="6D132B79" w:rsidR="00C81966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69</w:t>
            </w:r>
          </w:p>
          <w:p w14:paraId="63C612FB" w14:textId="0120C639" w:rsidR="00F7378C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72</w:t>
            </w:r>
          </w:p>
        </w:tc>
      </w:tr>
      <w:tr w:rsidR="00362985" w14:paraId="4FA0F893" w14:textId="77777777" w:rsidTr="00362985">
        <w:trPr>
          <w:trHeight w:val="3857"/>
        </w:trPr>
        <w:tc>
          <w:tcPr>
            <w:tcW w:w="2245" w:type="dxa"/>
          </w:tcPr>
          <w:p w14:paraId="0770E04D" w14:textId="3970159C" w:rsidR="00362985" w:rsidRPr="00362985" w:rsidRDefault="00362985" w:rsidP="0036298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D8FAA2C" w14:textId="39D04EEE" w:rsidR="00B45FCD" w:rsidRPr="006F44E5" w:rsidRDefault="00362985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xyz</w:t>
            </w:r>
          </w:p>
        </w:tc>
        <w:tc>
          <w:tcPr>
            <w:tcW w:w="4410" w:type="dxa"/>
          </w:tcPr>
          <w:p w14:paraId="0B804882" w14:textId="7FD9DFE0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69E3571A" wp14:editId="13A7F168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45720</wp:posOffset>
                  </wp:positionV>
                  <wp:extent cx="2453640" cy="2331720"/>
                  <wp:effectExtent l="0" t="0" r="381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2505" cy="2359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D73DBEB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36A53B4" w14:textId="4751733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scroll icons will appears from center icons and start rotating around it.</w:t>
            </w:r>
          </w:p>
        </w:tc>
        <w:tc>
          <w:tcPr>
            <w:tcW w:w="2265" w:type="dxa"/>
            <w:vAlign w:val="center"/>
          </w:tcPr>
          <w:p w14:paraId="46CB03AD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558D2BF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66D2807" w14:textId="6D9AF76E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71</w:t>
            </w:r>
          </w:p>
          <w:p w14:paraId="0B356B7F" w14:textId="38F10618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123</w:t>
            </w:r>
          </w:p>
          <w:p w14:paraId="311A0E3D" w14:textId="0E76388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-2.js line no. 3</w:t>
            </w:r>
          </w:p>
        </w:tc>
      </w:tr>
      <w:tr w:rsidR="00362985" w14:paraId="643E3B23" w14:textId="77777777" w:rsidTr="00362985">
        <w:trPr>
          <w:trHeight w:val="1756"/>
        </w:trPr>
        <w:tc>
          <w:tcPr>
            <w:tcW w:w="2245" w:type="dxa"/>
          </w:tcPr>
          <w:p w14:paraId="2324A325" w14:textId="77777777" w:rsidR="00B45FCD" w:rsidRPr="00960DA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D6D0501" w14:textId="62FD1BE9" w:rsidR="00B45FCD" w:rsidRPr="00960DAD" w:rsidRDefault="00B45FCD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ottom text</w:t>
            </w:r>
          </w:p>
        </w:tc>
        <w:tc>
          <w:tcPr>
            <w:tcW w:w="4410" w:type="dxa"/>
          </w:tcPr>
          <w:p w14:paraId="0A65DCE5" w14:textId="20034ED9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4624" behindDoc="0" locked="0" layoutInCell="1" allowOverlap="1" wp14:anchorId="0D9200FF" wp14:editId="14555B36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257175</wp:posOffset>
                  </wp:positionV>
                  <wp:extent cx="2674620" cy="624840"/>
                  <wp:effectExtent l="0" t="0" r="0" b="381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00D7F577" w14:textId="0B8A3DB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will get underlined.</w:t>
            </w:r>
          </w:p>
        </w:tc>
        <w:tc>
          <w:tcPr>
            <w:tcW w:w="2265" w:type="dxa"/>
            <w:vAlign w:val="center"/>
          </w:tcPr>
          <w:p w14:paraId="3F6C096B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EB2362C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8E6EDAB" w14:textId="07734E99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17</w:t>
            </w:r>
          </w:p>
          <w:p w14:paraId="77F09983" w14:textId="58566380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914</w:t>
            </w:r>
          </w:p>
        </w:tc>
      </w:tr>
      <w:tr w:rsidR="00362985" w14:paraId="6823C985" w14:textId="77777777" w:rsidTr="00362985">
        <w:trPr>
          <w:trHeight w:val="2690"/>
        </w:trPr>
        <w:tc>
          <w:tcPr>
            <w:tcW w:w="2245" w:type="dxa"/>
          </w:tcPr>
          <w:p w14:paraId="2A199497" w14:textId="77777777" w:rsidR="00B45FCD" w:rsidRPr="00102CB7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0553439" w14:textId="595196F8" w:rsidR="00B45FCD" w:rsidRPr="00960DAD" w:rsidRDefault="00B45FCD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lay button</w:t>
            </w:r>
          </w:p>
        </w:tc>
        <w:tc>
          <w:tcPr>
            <w:tcW w:w="4410" w:type="dxa"/>
          </w:tcPr>
          <w:p w14:paraId="4FC137FC" w14:textId="5FACC3E7" w:rsidR="00B45FCD" w:rsidRDefault="00B45FCD" w:rsidP="00FE67BD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7696" behindDoc="0" locked="0" layoutInCell="1" allowOverlap="1" wp14:anchorId="5E9464AF" wp14:editId="2ECC9506">
                  <wp:simplePos x="0" y="0"/>
                  <wp:positionH relativeFrom="column">
                    <wp:posOffset>419100</wp:posOffset>
                  </wp:positionH>
                  <wp:positionV relativeFrom="paragraph">
                    <wp:posOffset>161290</wp:posOffset>
                  </wp:positionV>
                  <wp:extent cx="1792745" cy="1386840"/>
                  <wp:effectExtent l="0" t="0" r="0" b="381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745" cy="138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5B8D68FD" w14:textId="0298851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he animation around the button will stop.</w:t>
            </w:r>
          </w:p>
          <w:p w14:paraId="428DB11D" w14:textId="32CAD7C5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, a video will start playing on full window.</w:t>
            </w:r>
          </w:p>
        </w:tc>
        <w:tc>
          <w:tcPr>
            <w:tcW w:w="2265" w:type="dxa"/>
            <w:vAlign w:val="center"/>
          </w:tcPr>
          <w:p w14:paraId="4973DA90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C949116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92F28D" w14:textId="0D694E8F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22</w:t>
            </w:r>
          </w:p>
          <w:p w14:paraId="776801A5" w14:textId="7F4EFCA5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783</w:t>
            </w:r>
          </w:p>
          <w:p w14:paraId="50D074F5" w14:textId="6B699214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</w:t>
            </w:r>
            <w:r w:rsidR="007625DE">
              <w:rPr>
                <w:rFonts w:cstheme="minorHAnsi"/>
                <w:sz w:val="24"/>
                <w:szCs w:val="24"/>
                <w:lang w:val="en-US"/>
              </w:rPr>
              <w:t>C-2.js line no.55</w:t>
            </w:r>
          </w:p>
        </w:tc>
      </w:tr>
      <w:tr w:rsidR="007625DE" w14:paraId="1D3136FA" w14:textId="77777777" w:rsidTr="00362985">
        <w:trPr>
          <w:trHeight w:val="4040"/>
        </w:trPr>
        <w:tc>
          <w:tcPr>
            <w:tcW w:w="2245" w:type="dxa"/>
          </w:tcPr>
          <w:p w14:paraId="41D84C78" w14:textId="77777777" w:rsidR="00FE67BD" w:rsidRPr="00FE67BD" w:rsidRDefault="00FE67B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E663CC7" w14:textId="60A555C5" w:rsidR="007625DE" w:rsidRPr="007625DE" w:rsidRDefault="007625DE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ight Para</w:t>
            </w:r>
            <w:r w:rsidR="00FE67BD">
              <w:rPr>
                <w:rFonts w:cstheme="minorHAnsi"/>
                <w:sz w:val="24"/>
                <w:szCs w:val="24"/>
                <w:lang w:val="en-US"/>
              </w:rPr>
              <w:t>graph</w:t>
            </w:r>
          </w:p>
        </w:tc>
        <w:tc>
          <w:tcPr>
            <w:tcW w:w="4410" w:type="dxa"/>
          </w:tcPr>
          <w:p w14:paraId="133690C9" w14:textId="3037172E" w:rsidR="007625DE" w:rsidRDefault="00362985" w:rsidP="00FE67BD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7EF375B5" wp14:editId="30A81A6A">
                  <wp:simplePos x="0" y="0"/>
                  <wp:positionH relativeFrom="column">
                    <wp:posOffset>239395</wp:posOffset>
                  </wp:positionH>
                  <wp:positionV relativeFrom="paragraph">
                    <wp:posOffset>89535</wp:posOffset>
                  </wp:positionV>
                  <wp:extent cx="2156460" cy="2380309"/>
                  <wp:effectExtent l="0" t="0" r="0" b="127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6460" cy="2380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F5D377A" w14:textId="66E85394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65" w:type="dxa"/>
            <w:vAlign w:val="center"/>
          </w:tcPr>
          <w:p w14:paraId="2A487448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8A1A993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C16E77C" w14:textId="081A8724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88</w:t>
            </w:r>
          </w:p>
          <w:p w14:paraId="65BB2941" w14:textId="19302059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725</w:t>
            </w:r>
          </w:p>
          <w:p w14:paraId="26260F99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19A716A" w14:textId="69D8E8CB" w:rsidR="00E84EAE" w:rsidRDefault="00E84EAE" w:rsidP="00E84EAE">
      <w:pPr>
        <w:rPr>
          <w:rFonts w:cstheme="minorHAnsi"/>
          <w:sz w:val="24"/>
          <w:szCs w:val="24"/>
          <w:lang w:val="en-US"/>
        </w:rPr>
      </w:pPr>
    </w:p>
    <w:p w14:paraId="3E032558" w14:textId="7B50B1AE" w:rsidR="007625DE" w:rsidRDefault="00FE67BD" w:rsidP="00362985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3</w:t>
      </w:r>
    </w:p>
    <w:p w14:paraId="4A7BF384" w14:textId="407B94DB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08D700CD" wp14:editId="090D1B5D">
            <wp:simplePos x="0" y="0"/>
            <wp:positionH relativeFrom="column">
              <wp:posOffset>-754380</wp:posOffset>
            </wp:positionH>
            <wp:positionV relativeFrom="paragraph">
              <wp:posOffset>145415</wp:posOffset>
            </wp:positionV>
            <wp:extent cx="7261597" cy="440436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597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8FE3CC" w14:textId="44EFF5F8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1FFD449" w14:textId="22C5EE5C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6C3809D" w14:textId="781F9F48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1F84ACF" w14:textId="3EAFD2C7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A6AD3CF" w14:textId="5D4066F4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68DF5FF" w14:textId="4567C822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B183864" w14:textId="3686585C" w:rsidR="00FE67BD" w:rsidRPr="00C47F34" w:rsidRDefault="00FE67BD" w:rsidP="00FE67BD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5B32359A" w14:textId="303F2A37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FF5476E" w14:textId="195C3771" w:rsidR="00FE67BD" w:rsidRDefault="00FE67BD" w:rsidP="00FE67BD">
      <w:pPr>
        <w:rPr>
          <w:rFonts w:cstheme="minorHAnsi"/>
          <w:sz w:val="24"/>
          <w:szCs w:val="24"/>
          <w:lang w:val="en-US"/>
        </w:rPr>
      </w:pPr>
    </w:p>
    <w:tbl>
      <w:tblPr>
        <w:tblStyle w:val="TableGrid"/>
        <w:tblpPr w:leftFromText="180" w:rightFromText="180" w:horzAnchor="page" w:tblpX="206" w:tblpY="-1008"/>
        <w:tblW w:w="11520" w:type="dxa"/>
        <w:tblLook w:val="04A0" w:firstRow="1" w:lastRow="0" w:firstColumn="1" w:lastColumn="0" w:noHBand="0" w:noVBand="1"/>
      </w:tblPr>
      <w:tblGrid>
        <w:gridCol w:w="1800"/>
        <w:gridCol w:w="4230"/>
        <w:gridCol w:w="3150"/>
        <w:gridCol w:w="2340"/>
      </w:tblGrid>
      <w:tr w:rsidR="00FE67BD" w14:paraId="61437273" w14:textId="77777777" w:rsidTr="006424C8">
        <w:trPr>
          <w:trHeight w:val="530"/>
        </w:trPr>
        <w:tc>
          <w:tcPr>
            <w:tcW w:w="11520" w:type="dxa"/>
            <w:gridSpan w:val="4"/>
          </w:tcPr>
          <w:p w14:paraId="4AE8D515" w14:textId="0CC13226" w:rsidR="00FE67BD" w:rsidRPr="00FE67BD" w:rsidRDefault="00FE67BD" w:rsidP="006424C8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lastRenderedPageBreak/>
              <w:t>Container 3</w:t>
            </w:r>
          </w:p>
        </w:tc>
      </w:tr>
      <w:tr w:rsidR="00C47F34" w14:paraId="3B498789" w14:textId="77777777" w:rsidTr="006424C8">
        <w:trPr>
          <w:trHeight w:val="440"/>
        </w:trPr>
        <w:tc>
          <w:tcPr>
            <w:tcW w:w="1800" w:type="dxa"/>
          </w:tcPr>
          <w:p w14:paraId="738A8E39" w14:textId="23C5F5D8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257F28DB" w14:textId="4C5181E3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150" w:type="dxa"/>
          </w:tcPr>
          <w:p w14:paraId="1A4F0EAF" w14:textId="6F4AF60E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340" w:type="dxa"/>
          </w:tcPr>
          <w:p w14:paraId="65F32118" w14:textId="3AE048B3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C47F34" w14:paraId="504AE274" w14:textId="77777777" w:rsidTr="00AD0FE2">
        <w:trPr>
          <w:trHeight w:val="2861"/>
        </w:trPr>
        <w:tc>
          <w:tcPr>
            <w:tcW w:w="1800" w:type="dxa"/>
          </w:tcPr>
          <w:p w14:paraId="52C68912" w14:textId="5FA81408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EE1693D" w14:textId="3F3C1B3D" w:rsidR="00FE67BD" w:rsidRPr="00C47F34" w:rsidRDefault="00EA555E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788F1429" w14:textId="6DF0B708" w:rsidR="00FE67BD" w:rsidRDefault="00EA555E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6CC59190" wp14:editId="097200D6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401955</wp:posOffset>
                  </wp:positionV>
                  <wp:extent cx="2636520" cy="891540"/>
                  <wp:effectExtent l="0" t="0" r="0" b="381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6520" cy="89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24056248" w14:textId="6932B8FA" w:rsidR="00FE67BD" w:rsidRDefault="00EA555E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340" w:type="dxa"/>
            <w:vAlign w:val="center"/>
          </w:tcPr>
          <w:p w14:paraId="4A67FF0C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2B03A97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DC4746C" w14:textId="55E1093E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68</w:t>
            </w:r>
          </w:p>
          <w:p w14:paraId="44B3043D" w14:textId="365CA989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3.css line no. 08</w:t>
            </w:r>
          </w:p>
          <w:p w14:paraId="7D982185" w14:textId="77777777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65FFBA31" w14:textId="77777777" w:rsidTr="00AD0FE2">
        <w:trPr>
          <w:trHeight w:val="5039"/>
        </w:trPr>
        <w:tc>
          <w:tcPr>
            <w:tcW w:w="1800" w:type="dxa"/>
          </w:tcPr>
          <w:p w14:paraId="06585219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3DE4EC9" w14:textId="01A33683" w:rsidR="00FE67BD" w:rsidRPr="00C47F34" w:rsidRDefault="00AD0FE2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</w:t>
            </w:r>
          </w:p>
        </w:tc>
        <w:tc>
          <w:tcPr>
            <w:tcW w:w="4230" w:type="dxa"/>
          </w:tcPr>
          <w:p w14:paraId="62815C45" w14:textId="03B05005" w:rsidR="00FE67BD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35BBD06D" wp14:editId="4638C1F1">
                  <wp:simplePos x="0" y="0"/>
                  <wp:positionH relativeFrom="column">
                    <wp:posOffset>537210</wp:posOffset>
                  </wp:positionH>
                  <wp:positionV relativeFrom="paragraph">
                    <wp:posOffset>102870</wp:posOffset>
                  </wp:positionV>
                  <wp:extent cx="1309370" cy="2926080"/>
                  <wp:effectExtent l="0" t="0" r="5080" b="762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9370" cy="292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17BDA872" w14:textId="70F2E8FF" w:rsidR="00FE67BD" w:rsidRDefault="00AD0FE2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icon will active and appears corresponding details and image.</w:t>
            </w:r>
          </w:p>
        </w:tc>
        <w:tc>
          <w:tcPr>
            <w:tcW w:w="2340" w:type="dxa"/>
            <w:vAlign w:val="center"/>
          </w:tcPr>
          <w:p w14:paraId="155FE79C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B44F615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FA15620" w14:textId="66190D60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AD0FE2">
              <w:rPr>
                <w:rFonts w:cstheme="minorHAnsi"/>
                <w:sz w:val="24"/>
                <w:szCs w:val="24"/>
                <w:lang w:val="en-US"/>
              </w:rPr>
              <w:t>499</w:t>
            </w:r>
          </w:p>
          <w:p w14:paraId="2B71E2F1" w14:textId="3B56ED8A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3.css line no. </w:t>
            </w:r>
            <w:r w:rsidR="00AD0FE2">
              <w:rPr>
                <w:rFonts w:cstheme="minorHAnsi"/>
                <w:sz w:val="24"/>
                <w:szCs w:val="24"/>
                <w:lang w:val="en-US"/>
              </w:rPr>
              <w:t>93</w:t>
            </w:r>
          </w:p>
          <w:p w14:paraId="64131DD0" w14:textId="40F01E9F" w:rsidR="00AD0FE2" w:rsidRDefault="00AD0FE2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C3-slider.js </w:t>
            </w:r>
          </w:p>
          <w:p w14:paraId="61F3EE09" w14:textId="626CCAD4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1357AA99" w14:textId="77777777" w:rsidTr="00EA555E">
        <w:trPr>
          <w:trHeight w:val="4391"/>
        </w:trPr>
        <w:tc>
          <w:tcPr>
            <w:tcW w:w="1800" w:type="dxa"/>
          </w:tcPr>
          <w:p w14:paraId="28132608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E96CB5C" w14:textId="6455EA57" w:rsidR="00FE67BD" w:rsidRPr="00C47F34" w:rsidRDefault="00AD0FE2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1A044EEF" w14:textId="073F0E66" w:rsidR="00FE67BD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1DCDA0EF" wp14:editId="3BD52FAE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523875</wp:posOffset>
                  </wp:positionV>
                  <wp:extent cx="2506980" cy="1569720"/>
                  <wp:effectExtent l="0" t="0" r="762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98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3F727851" w14:textId="77777777" w:rsidR="00FE67BD" w:rsidRDefault="00AD0FE2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Automatically appears from top with animation. </w:t>
            </w:r>
          </w:p>
          <w:p w14:paraId="3254D761" w14:textId="71AAE3BC" w:rsidR="00B65A55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previous slide will appear.</w:t>
            </w:r>
          </w:p>
        </w:tc>
        <w:tc>
          <w:tcPr>
            <w:tcW w:w="2340" w:type="dxa"/>
            <w:vAlign w:val="center"/>
          </w:tcPr>
          <w:p w14:paraId="4B1BFECF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C0B1B14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11A7382" w14:textId="07FB2458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</w:t>
            </w:r>
            <w:r w:rsidR="00B65A55">
              <w:rPr>
                <w:rFonts w:cstheme="minorHAnsi"/>
                <w:sz w:val="24"/>
                <w:szCs w:val="24"/>
                <w:lang w:val="en-US"/>
              </w:rPr>
              <w:t>76 in every Content-div-C3 div -&gt;text-div</w:t>
            </w:r>
          </w:p>
          <w:p w14:paraId="0ECE0045" w14:textId="785EB513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3.css line no. </w:t>
            </w:r>
            <w:r w:rsidR="00B65A55">
              <w:rPr>
                <w:rFonts w:cstheme="minorHAnsi"/>
                <w:sz w:val="24"/>
                <w:szCs w:val="24"/>
                <w:lang w:val="en-US"/>
              </w:rPr>
              <w:t>55</w:t>
            </w:r>
          </w:p>
          <w:p w14:paraId="6455A4E4" w14:textId="1D7E5E08" w:rsidR="00B65A55" w:rsidRDefault="00B65A55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ursor effect: In cursor arrow image</w:t>
            </w:r>
          </w:p>
          <w:p w14:paraId="13EA2BDB" w14:textId="77777777" w:rsidR="00DD7746" w:rsidRDefault="00DD7746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BD772AF" w14:textId="232DB6D0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1F9B36F5" w14:textId="77777777" w:rsidTr="00AD0FE2">
        <w:trPr>
          <w:trHeight w:val="5480"/>
        </w:trPr>
        <w:tc>
          <w:tcPr>
            <w:tcW w:w="1800" w:type="dxa"/>
          </w:tcPr>
          <w:p w14:paraId="74A3ED4B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B2D539B" w14:textId="04B8C83C" w:rsidR="00C47F34" w:rsidRPr="00C47F34" w:rsidRDefault="00B65A55" w:rsidP="00B65A55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s</w:t>
            </w:r>
          </w:p>
        </w:tc>
        <w:tc>
          <w:tcPr>
            <w:tcW w:w="4230" w:type="dxa"/>
          </w:tcPr>
          <w:p w14:paraId="24ED30A9" w14:textId="191810BC" w:rsidR="00C47F34" w:rsidRDefault="00C47F34" w:rsidP="006424C8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029559B7" wp14:editId="5709B316">
                  <wp:simplePos x="0" y="0"/>
                  <wp:positionH relativeFrom="column">
                    <wp:posOffset>415290</wp:posOffset>
                  </wp:positionH>
                  <wp:positionV relativeFrom="paragraph">
                    <wp:posOffset>31750</wp:posOffset>
                  </wp:positionV>
                  <wp:extent cx="1752600" cy="3390900"/>
                  <wp:effectExtent l="0" t="0" r="0" b="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18780825" w14:textId="77777777" w:rsidR="00C47F34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3A708495" w14:textId="2FF23E84" w:rsidR="00B65A55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next slide will appear.</w:t>
            </w:r>
          </w:p>
        </w:tc>
        <w:tc>
          <w:tcPr>
            <w:tcW w:w="2340" w:type="dxa"/>
            <w:vAlign w:val="center"/>
          </w:tcPr>
          <w:p w14:paraId="6D5D8684" w14:textId="77777777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7FE6346" w14:textId="77777777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5334EDE" w14:textId="45ECBA78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87 in every Content-div-C3 div -&gt;C3-img</w:t>
            </w:r>
          </w:p>
          <w:p w14:paraId="0C657DB5" w14:textId="6103CF62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3.css line no. 208</w:t>
            </w:r>
          </w:p>
          <w:p w14:paraId="6A37BE63" w14:textId="436C544F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Cursor effect: In cursor arrow image</w:t>
            </w:r>
          </w:p>
          <w:p w14:paraId="099B2305" w14:textId="77777777" w:rsid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A558D7E" w14:textId="0C83D488" w:rsidR="00C47F34" w:rsidRDefault="00C47F34" w:rsidP="00FE67BD">
      <w:pPr>
        <w:rPr>
          <w:rFonts w:cstheme="minorHAnsi"/>
          <w:sz w:val="24"/>
          <w:szCs w:val="24"/>
          <w:lang w:val="en-US"/>
        </w:rPr>
      </w:pPr>
    </w:p>
    <w:p w14:paraId="2D867375" w14:textId="387D0C08" w:rsidR="00665D90" w:rsidRDefault="00DD7746" w:rsidP="00DD7746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85888" behindDoc="0" locked="0" layoutInCell="1" allowOverlap="1" wp14:anchorId="42BC87EF" wp14:editId="00938816">
            <wp:simplePos x="0" y="0"/>
            <wp:positionH relativeFrom="column">
              <wp:posOffset>129540</wp:posOffset>
            </wp:positionH>
            <wp:positionV relativeFrom="paragraph">
              <wp:posOffset>373380</wp:posOffset>
            </wp:positionV>
            <wp:extent cx="5722620" cy="2621280"/>
            <wp:effectExtent l="0" t="0" r="0" b="762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36"/>
          <w:szCs w:val="36"/>
          <w:lang w:val="en-US"/>
        </w:rPr>
        <w:t>Container-4</w:t>
      </w:r>
    </w:p>
    <w:p w14:paraId="62AEE7F8" w14:textId="29D61A8C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5B95D5F7" w14:textId="35E34FFB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26B2DC05" w14:textId="4ADC3260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337B748" w14:textId="37D1003E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2C6CA2FF" w14:textId="5597427C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07BC3D4" w14:textId="32FA8AA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74AE1AF2" w14:textId="58D3CE0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1C7D7D5D" w14:textId="1DB539D2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335B033F" w14:textId="15C523A3" w:rsidR="00485739" w:rsidRDefault="00485739" w:rsidP="00DD7746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86912" behindDoc="0" locked="0" layoutInCell="1" allowOverlap="1" wp14:anchorId="5A546780" wp14:editId="4E8B5396">
            <wp:simplePos x="0" y="0"/>
            <wp:positionH relativeFrom="column">
              <wp:posOffset>-57150</wp:posOffset>
            </wp:positionH>
            <wp:positionV relativeFrom="paragraph">
              <wp:posOffset>122555</wp:posOffset>
            </wp:positionV>
            <wp:extent cx="5913120" cy="2770894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277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D5A3A4" w14:textId="557F6593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114024DE" w14:textId="51F8C779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DD2ECD4" w14:textId="6FD43C82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3C22299C" w14:textId="05A30C2F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5B1717A0" w14:textId="1FF249F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4DDD2CBA" w14:textId="77777777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tbl>
      <w:tblPr>
        <w:tblStyle w:val="TableGrid"/>
        <w:tblpPr w:leftFromText="180" w:rightFromText="180" w:horzAnchor="page" w:tblpX="289" w:tblpY="-996"/>
        <w:tblW w:w="11335" w:type="dxa"/>
        <w:tblLook w:val="04A0" w:firstRow="1" w:lastRow="0" w:firstColumn="1" w:lastColumn="0" w:noHBand="0" w:noVBand="1"/>
      </w:tblPr>
      <w:tblGrid>
        <w:gridCol w:w="1889"/>
        <w:gridCol w:w="4228"/>
        <w:gridCol w:w="2339"/>
        <w:gridCol w:w="2879"/>
      </w:tblGrid>
      <w:tr w:rsidR="00485739" w14:paraId="4B2F16C7" w14:textId="77777777" w:rsidTr="00950030">
        <w:trPr>
          <w:trHeight w:val="620"/>
        </w:trPr>
        <w:tc>
          <w:tcPr>
            <w:tcW w:w="11335" w:type="dxa"/>
            <w:gridSpan w:val="4"/>
          </w:tcPr>
          <w:p w14:paraId="06B7907F" w14:textId="74C30DAC" w:rsidR="00485739" w:rsidRDefault="00485739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sz w:val="36"/>
                <w:szCs w:val="36"/>
                <w:lang w:val="en-US"/>
              </w:rPr>
              <w:lastRenderedPageBreak/>
              <w:t>Container 4 – IT Service</w:t>
            </w:r>
          </w:p>
        </w:tc>
      </w:tr>
      <w:tr w:rsidR="00950030" w14:paraId="69ABF269" w14:textId="77777777" w:rsidTr="008C45A4">
        <w:trPr>
          <w:trHeight w:val="527"/>
        </w:trPr>
        <w:tc>
          <w:tcPr>
            <w:tcW w:w="1885" w:type="dxa"/>
          </w:tcPr>
          <w:p w14:paraId="6889A46F" w14:textId="3A59B94C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037635DB" w14:textId="5A723E99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 w:rsidRPr="008C2BA1"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40" w:type="dxa"/>
          </w:tcPr>
          <w:p w14:paraId="68FCCBE0" w14:textId="49B4D966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80" w:type="dxa"/>
          </w:tcPr>
          <w:p w14:paraId="45264EDB" w14:textId="5A7EBA56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950030" w14:paraId="4C0FE325" w14:textId="77777777" w:rsidTr="00771742">
        <w:trPr>
          <w:trHeight w:val="2426"/>
        </w:trPr>
        <w:tc>
          <w:tcPr>
            <w:tcW w:w="1885" w:type="dxa"/>
          </w:tcPr>
          <w:p w14:paraId="5A1483E2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7F9198" w14:textId="1507AAD5" w:rsidR="00485739" w:rsidRPr="008C2BA1" w:rsidRDefault="008C45A4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2D0139D4" w14:textId="449E52B2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39D8586C" wp14:editId="527B9D61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335280</wp:posOffset>
                  </wp:positionV>
                  <wp:extent cx="2545080" cy="800100"/>
                  <wp:effectExtent l="0" t="0" r="7620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508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3144A0B" w14:textId="16996960" w:rsidR="00485739" w:rsidRDefault="008C45A4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80" w:type="dxa"/>
            <w:vAlign w:val="center"/>
          </w:tcPr>
          <w:p w14:paraId="3E2E30F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D18B937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8862BC8" w14:textId="3BA8658B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1</w:t>
            </w:r>
          </w:p>
          <w:p w14:paraId="1E4A3EFF" w14:textId="4434DEDD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2D759D">
              <w:rPr>
                <w:rFonts w:cstheme="minorHAnsi"/>
                <w:sz w:val="24"/>
                <w:szCs w:val="24"/>
                <w:lang w:val="en-US"/>
              </w:rPr>
              <w:t>14</w:t>
            </w:r>
          </w:p>
          <w:p w14:paraId="5C693B2C" w14:textId="77777777" w:rsidR="00485739" w:rsidRDefault="00485739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950030" w14:paraId="17F90651" w14:textId="77777777" w:rsidTr="008C45A4">
        <w:trPr>
          <w:trHeight w:val="2597"/>
        </w:trPr>
        <w:tc>
          <w:tcPr>
            <w:tcW w:w="1885" w:type="dxa"/>
          </w:tcPr>
          <w:p w14:paraId="35859FCF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889EC51" w14:textId="6346C443" w:rsidR="00485739" w:rsidRPr="008C2BA1" w:rsidRDefault="00771742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7E3BAC26" w14:textId="57465705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8960" behindDoc="0" locked="0" layoutInCell="1" allowOverlap="1" wp14:anchorId="17B440E1" wp14:editId="4C259BC0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99060</wp:posOffset>
                  </wp:positionV>
                  <wp:extent cx="2537460" cy="1493316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7460" cy="1493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10C753D4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275CF944" w14:textId="77777777" w:rsidR="00485739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button know more land you It services page.</w:t>
            </w:r>
          </w:p>
          <w:p w14:paraId="52482E02" w14:textId="54F3FE3D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button shadow.</w:t>
            </w:r>
          </w:p>
        </w:tc>
        <w:tc>
          <w:tcPr>
            <w:tcW w:w="2880" w:type="dxa"/>
            <w:vAlign w:val="center"/>
          </w:tcPr>
          <w:p w14:paraId="44871FDE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EDE623D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6B88CB" w14:textId="0CCBB39F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</w:t>
            </w:r>
            <w:r w:rsidR="00BE287D">
              <w:rPr>
                <w:rFonts w:cstheme="minorHAnsi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sz w:val="24"/>
                <w:szCs w:val="24"/>
                <w:lang w:val="en-US"/>
              </w:rPr>
              <w:t>1</w:t>
            </w:r>
            <w:r w:rsidR="00BE287D">
              <w:rPr>
                <w:rFonts w:cstheme="minorHAnsi"/>
                <w:sz w:val="24"/>
                <w:szCs w:val="24"/>
                <w:lang w:val="en-US"/>
              </w:rPr>
              <w:t xml:space="preserve"> Every Content div have div-text</w:t>
            </w:r>
          </w:p>
          <w:p w14:paraId="2C6B83ED" w14:textId="62DE7FCE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2D759D">
              <w:rPr>
                <w:rFonts w:cstheme="minorHAnsi"/>
                <w:sz w:val="24"/>
                <w:szCs w:val="24"/>
                <w:lang w:val="en-US"/>
              </w:rPr>
              <w:t>278</w:t>
            </w:r>
          </w:p>
          <w:p w14:paraId="3619D479" w14:textId="7486296E" w:rsidR="00485739" w:rsidRDefault="002D759D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4.js</w:t>
            </w:r>
          </w:p>
        </w:tc>
      </w:tr>
      <w:tr w:rsidR="00950030" w14:paraId="2E2351BA" w14:textId="77777777" w:rsidTr="008C45A4">
        <w:trPr>
          <w:trHeight w:val="4163"/>
        </w:trPr>
        <w:tc>
          <w:tcPr>
            <w:tcW w:w="1885" w:type="dxa"/>
          </w:tcPr>
          <w:p w14:paraId="599282A2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7741B88" w14:textId="2BE8EACA" w:rsidR="00485739" w:rsidRPr="008C2BA1" w:rsidRDefault="00F117F3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ted icons and image</w:t>
            </w:r>
          </w:p>
        </w:tc>
        <w:tc>
          <w:tcPr>
            <w:tcW w:w="4230" w:type="dxa"/>
          </w:tcPr>
          <w:p w14:paraId="4C50FC88" w14:textId="69503B73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9984" behindDoc="0" locked="0" layoutInCell="1" allowOverlap="1" wp14:anchorId="5EAA8BE9" wp14:editId="3CAB30F6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15570</wp:posOffset>
                  </wp:positionV>
                  <wp:extent cx="2407920" cy="2432617"/>
                  <wp:effectExtent l="0" t="0" r="0" b="635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7920" cy="2432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B6FFEE2" w14:textId="26B7EDE6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 Automatically appears with animation from right.</w:t>
            </w:r>
          </w:p>
          <w:p w14:paraId="0291EAFD" w14:textId="7593C53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on icons corresponding to image and details will appears.</w:t>
            </w:r>
          </w:p>
          <w:p w14:paraId="6ADDAAB8" w14:textId="77777777" w:rsidR="00485739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on icons visibility color will appear on icons.</w:t>
            </w:r>
          </w:p>
          <w:p w14:paraId="59F4DC39" w14:textId="3A2D8A84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And curve text rotates like pendulum continuously.  </w:t>
            </w:r>
          </w:p>
        </w:tc>
        <w:tc>
          <w:tcPr>
            <w:tcW w:w="2880" w:type="dxa"/>
            <w:vAlign w:val="center"/>
          </w:tcPr>
          <w:p w14:paraId="78550E96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21D8FF1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3280FB4" w14:textId="4E1B0ED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8 Every Content div have image content and small circle.</w:t>
            </w:r>
          </w:p>
          <w:p w14:paraId="62EF4FAB" w14:textId="3387E179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351</w:t>
            </w:r>
          </w:p>
          <w:p w14:paraId="21B16959" w14:textId="481CC014" w:rsidR="00485739" w:rsidRDefault="002D759D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4.js</w:t>
            </w:r>
          </w:p>
        </w:tc>
      </w:tr>
      <w:tr w:rsidR="00950030" w14:paraId="1426190C" w14:textId="77777777" w:rsidTr="00950030">
        <w:trPr>
          <w:trHeight w:val="58"/>
        </w:trPr>
        <w:tc>
          <w:tcPr>
            <w:tcW w:w="11335" w:type="dxa"/>
            <w:gridSpan w:val="4"/>
          </w:tcPr>
          <w:p w14:paraId="2D0AD8A6" w14:textId="77D6317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sz w:val="36"/>
                <w:szCs w:val="36"/>
                <w:lang w:val="en-US"/>
              </w:rPr>
              <w:t>Container 4 – Business Support</w:t>
            </w:r>
          </w:p>
        </w:tc>
      </w:tr>
      <w:tr w:rsidR="00950030" w14:paraId="1A2CB588" w14:textId="77777777" w:rsidTr="008C45A4">
        <w:trPr>
          <w:trHeight w:val="3029"/>
        </w:trPr>
        <w:tc>
          <w:tcPr>
            <w:tcW w:w="1885" w:type="dxa"/>
          </w:tcPr>
          <w:p w14:paraId="3A92A2B3" w14:textId="77777777" w:rsidR="00950030" w:rsidRP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8472538" w14:textId="03750B7E" w:rsidR="00950030" w:rsidRPr="00950030" w:rsidRDefault="00F117F3" w:rsidP="00F117F3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6C6BC31C" w14:textId="4605AAF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2032" behindDoc="0" locked="0" layoutInCell="1" allowOverlap="1" wp14:anchorId="2744C789" wp14:editId="12E8EE1F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126365</wp:posOffset>
                  </wp:positionV>
                  <wp:extent cx="2401802" cy="1592580"/>
                  <wp:effectExtent l="0" t="0" r="0" b="7620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1802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9A095E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10A288EC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button know more land you It services page.</w:t>
            </w:r>
          </w:p>
          <w:p w14:paraId="7D290D58" w14:textId="466B7158" w:rsidR="00950030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button shadow.</w:t>
            </w:r>
          </w:p>
        </w:tc>
        <w:tc>
          <w:tcPr>
            <w:tcW w:w="2880" w:type="dxa"/>
            <w:vAlign w:val="center"/>
          </w:tcPr>
          <w:p w14:paraId="7E3C3E4A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82E9631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E44B2A3" w14:textId="536CAA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678 Every Content-div-Business have div-text-2</w:t>
            </w:r>
          </w:p>
          <w:p w14:paraId="0C85F315" w14:textId="0E622D1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290</w:t>
            </w:r>
          </w:p>
          <w:p w14:paraId="2AF1D2B2" w14:textId="39224995" w:rsidR="00950030" w:rsidRDefault="0079101E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-4-II.js</w:t>
            </w:r>
          </w:p>
        </w:tc>
      </w:tr>
      <w:tr w:rsidR="00950030" w14:paraId="34003084" w14:textId="77777777" w:rsidTr="008C45A4">
        <w:trPr>
          <w:trHeight w:val="3860"/>
        </w:trPr>
        <w:tc>
          <w:tcPr>
            <w:tcW w:w="1885" w:type="dxa"/>
          </w:tcPr>
          <w:p w14:paraId="3E23D345" w14:textId="77777777" w:rsidR="00950030" w:rsidRP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AD7A21D" w14:textId="026AFA8A" w:rsidR="00950030" w:rsidRPr="00950030" w:rsidRDefault="00F117F3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ted icons and image</w:t>
            </w:r>
          </w:p>
        </w:tc>
        <w:tc>
          <w:tcPr>
            <w:tcW w:w="4230" w:type="dxa"/>
          </w:tcPr>
          <w:p w14:paraId="2D72FD3D" w14:textId="31A7388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1008" behindDoc="0" locked="0" layoutInCell="1" allowOverlap="1" wp14:anchorId="635B7C99" wp14:editId="5A40B0C4">
                  <wp:simplePos x="0" y="0"/>
                  <wp:positionH relativeFrom="column">
                    <wp:posOffset>80010</wp:posOffset>
                  </wp:positionH>
                  <wp:positionV relativeFrom="paragraph">
                    <wp:posOffset>100330</wp:posOffset>
                  </wp:positionV>
                  <wp:extent cx="2346960" cy="2225040"/>
                  <wp:effectExtent l="0" t="0" r="0" b="3810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6960" cy="222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62215A2B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 Automatically appears with animation from right.</w:t>
            </w:r>
          </w:p>
          <w:p w14:paraId="348D1224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on icons corresponding to image and details will appears.</w:t>
            </w:r>
          </w:p>
          <w:p w14:paraId="22FDC5D9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on icons visibility color will appear on icons.</w:t>
            </w:r>
          </w:p>
          <w:p w14:paraId="2F69EAAC" w14:textId="7C9BD658" w:rsidR="00950030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curve text rotates like pendulum continuously</w:t>
            </w:r>
          </w:p>
        </w:tc>
        <w:tc>
          <w:tcPr>
            <w:tcW w:w="2880" w:type="dxa"/>
            <w:vAlign w:val="center"/>
          </w:tcPr>
          <w:p w14:paraId="7C805CC8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3746D66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95CEEE" w14:textId="415369D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1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Every Content div have image content and small circle business</w:t>
            </w:r>
          </w:p>
          <w:p w14:paraId="02303105" w14:textId="47DE12E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382</w:t>
            </w:r>
          </w:p>
          <w:p w14:paraId="0D5C9657" w14:textId="3E196C00" w:rsidR="00950030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 C-4-II.js</w:t>
            </w:r>
          </w:p>
        </w:tc>
      </w:tr>
    </w:tbl>
    <w:p w14:paraId="4895A274" w14:textId="5C5029C2" w:rsidR="00DD7746" w:rsidRDefault="00DD7746" w:rsidP="00DD7746">
      <w:pPr>
        <w:rPr>
          <w:rFonts w:cstheme="minorHAnsi"/>
          <w:sz w:val="24"/>
          <w:szCs w:val="24"/>
          <w:lang w:val="en-US"/>
        </w:rPr>
      </w:pPr>
    </w:p>
    <w:p w14:paraId="4843895B" w14:textId="564997AE" w:rsidR="002D6038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5</w:t>
      </w:r>
    </w:p>
    <w:p w14:paraId="7B21987D" w14:textId="604CD16A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3056" behindDoc="0" locked="0" layoutInCell="1" allowOverlap="1" wp14:anchorId="46B200DE" wp14:editId="4EF17559">
            <wp:simplePos x="0" y="0"/>
            <wp:positionH relativeFrom="column">
              <wp:posOffset>30480</wp:posOffset>
            </wp:positionH>
            <wp:positionV relativeFrom="paragraph">
              <wp:posOffset>31750</wp:posOffset>
            </wp:positionV>
            <wp:extent cx="5722620" cy="3802380"/>
            <wp:effectExtent l="0" t="0" r="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64D29D" w14:textId="18399CFA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FAE0C0C" w14:textId="4047B5C7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E5792A7" w14:textId="2975E7F0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4992AE4" w14:textId="0CF0956E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0585A3E" w14:textId="56A81679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1B03B0F" w14:textId="67778F9C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325BA4F" w14:textId="37127C2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91B97ED" w14:textId="4EDACC8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10F6D6B" w14:textId="70CD4AE1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4080" behindDoc="0" locked="0" layoutInCell="1" allowOverlap="1" wp14:anchorId="7F2CADA6" wp14:editId="74D683FD">
            <wp:simplePos x="0" y="0"/>
            <wp:positionH relativeFrom="column">
              <wp:posOffset>30480</wp:posOffset>
            </wp:positionH>
            <wp:positionV relativeFrom="paragraph">
              <wp:posOffset>208915</wp:posOffset>
            </wp:positionV>
            <wp:extent cx="5722620" cy="265176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206040" w14:textId="155B78C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C263294" w14:textId="02A7144E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667069D" w14:textId="1975AB0D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22FC86B" w14:textId="7AE74AB9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horzAnchor="page" w:tblpX="253" w:tblpY="-1056"/>
        <w:tblW w:w="11425" w:type="dxa"/>
        <w:tblLook w:val="04A0" w:firstRow="1" w:lastRow="0" w:firstColumn="1" w:lastColumn="0" w:noHBand="0" w:noVBand="1"/>
      </w:tblPr>
      <w:tblGrid>
        <w:gridCol w:w="1885"/>
        <w:gridCol w:w="4050"/>
        <w:gridCol w:w="3240"/>
        <w:gridCol w:w="2250"/>
      </w:tblGrid>
      <w:tr w:rsidR="00D96963" w14:paraId="695A4457" w14:textId="77777777" w:rsidTr="00D96963">
        <w:trPr>
          <w:trHeight w:val="620"/>
        </w:trPr>
        <w:tc>
          <w:tcPr>
            <w:tcW w:w="11425" w:type="dxa"/>
            <w:gridSpan w:val="4"/>
          </w:tcPr>
          <w:p w14:paraId="5C1694E0" w14:textId="412F737F" w:rsidR="00D96963" w:rsidRPr="00D96963" w:rsidRDefault="00D96963" w:rsidP="00D96963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5 - Entrepreneur Support</w:t>
            </w:r>
          </w:p>
        </w:tc>
      </w:tr>
      <w:tr w:rsidR="00D96963" w14:paraId="6F8DC29C" w14:textId="77777777" w:rsidTr="00D96963">
        <w:tc>
          <w:tcPr>
            <w:tcW w:w="1885" w:type="dxa"/>
          </w:tcPr>
          <w:p w14:paraId="46FCBE2F" w14:textId="4F01FE67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050" w:type="dxa"/>
          </w:tcPr>
          <w:p w14:paraId="6918DF39" w14:textId="2D1AF47C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0" w:type="dxa"/>
          </w:tcPr>
          <w:p w14:paraId="7A3878DA" w14:textId="09FCD302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250" w:type="dxa"/>
          </w:tcPr>
          <w:p w14:paraId="638139A8" w14:textId="49F1BAD6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D96963" w14:paraId="7E102C08" w14:textId="77777777" w:rsidTr="00D96963">
        <w:trPr>
          <w:trHeight w:val="1793"/>
        </w:trPr>
        <w:tc>
          <w:tcPr>
            <w:tcW w:w="1885" w:type="dxa"/>
          </w:tcPr>
          <w:p w14:paraId="6E4497C1" w14:textId="7777777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C6FE00C" w14:textId="087CA61D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050" w:type="dxa"/>
          </w:tcPr>
          <w:p w14:paraId="5AF2EC1F" w14:textId="69F1ABA7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5104" behindDoc="0" locked="0" layoutInCell="1" allowOverlap="1" wp14:anchorId="22D37EA7" wp14:editId="44F1B532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55575</wp:posOffset>
                  </wp:positionV>
                  <wp:extent cx="2125980" cy="762000"/>
                  <wp:effectExtent l="0" t="0" r="762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34595135" w14:textId="4174F44C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475B6294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7E19E6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585EE8B" w14:textId="2D24F43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799</w:t>
            </w:r>
          </w:p>
          <w:p w14:paraId="618D1FF7" w14:textId="095781CC" w:rsidR="00D96963" w:rsidRP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5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11</w:t>
            </w:r>
          </w:p>
        </w:tc>
      </w:tr>
      <w:tr w:rsidR="00D96963" w14:paraId="67DBA10E" w14:textId="77777777" w:rsidTr="00D96963">
        <w:trPr>
          <w:trHeight w:val="2783"/>
        </w:trPr>
        <w:tc>
          <w:tcPr>
            <w:tcW w:w="1885" w:type="dxa"/>
          </w:tcPr>
          <w:p w14:paraId="63364418" w14:textId="7777777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D761EEC" w14:textId="2B3A2223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050" w:type="dxa"/>
          </w:tcPr>
          <w:p w14:paraId="478D32DA" w14:textId="2D0A53F8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2FBB5347" wp14:editId="52BEA3FC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00330</wp:posOffset>
                  </wp:positionV>
                  <wp:extent cx="2278380" cy="1541145"/>
                  <wp:effectExtent l="0" t="0" r="7620" b="190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8380" cy="154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0EE4BD59" w14:textId="74C23FB0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7FFCC125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E8A974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5D9B1B1" w14:textId="0CE5155B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808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 xml:space="preserve"> Every C-5-block have image and details text</w:t>
            </w:r>
          </w:p>
          <w:p w14:paraId="4B82B0A9" w14:textId="635E525F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5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51,68</w:t>
            </w:r>
          </w:p>
          <w:p w14:paraId="7840C53D" w14:textId="27B4AF6F" w:rsidR="00D96963" w:rsidRDefault="00D96963" w:rsidP="00F117F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D96963" w14:paraId="7778081B" w14:textId="77777777" w:rsidTr="00D96963">
        <w:trPr>
          <w:trHeight w:val="713"/>
        </w:trPr>
        <w:tc>
          <w:tcPr>
            <w:tcW w:w="11425" w:type="dxa"/>
            <w:gridSpan w:val="4"/>
          </w:tcPr>
          <w:p w14:paraId="5E8D8D71" w14:textId="2A0DFF4E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 w:rsidRPr="00D96963"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5 - IT Support</w:t>
            </w:r>
          </w:p>
        </w:tc>
      </w:tr>
      <w:tr w:rsidR="00D96963" w14:paraId="42452685" w14:textId="77777777" w:rsidTr="00D96963">
        <w:trPr>
          <w:trHeight w:val="2963"/>
        </w:trPr>
        <w:tc>
          <w:tcPr>
            <w:tcW w:w="1885" w:type="dxa"/>
          </w:tcPr>
          <w:p w14:paraId="5DFC58DF" w14:textId="145DB4E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DBEEC4" w14:textId="0F70C28A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050" w:type="dxa"/>
          </w:tcPr>
          <w:p w14:paraId="5A63B1E3" w14:textId="6A344D3B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97152" behindDoc="0" locked="0" layoutInCell="1" allowOverlap="1" wp14:anchorId="14593924" wp14:editId="4025BEE0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98425</wp:posOffset>
                  </wp:positionV>
                  <wp:extent cx="2420620" cy="1706880"/>
                  <wp:effectExtent l="0" t="0" r="0" b="762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20" cy="170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3DAC45C1" w14:textId="6AE899CB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63E82342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B9D92C9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71513DE" w14:textId="084151C4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850</w:t>
            </w:r>
          </w:p>
          <w:p w14:paraId="0EA8063D" w14:textId="3332D3CA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5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12</w:t>
            </w:r>
          </w:p>
          <w:p w14:paraId="14FCD35C" w14:textId="77777777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47CDD237" w14:textId="76A5DEDF" w:rsidR="00D96963" w:rsidRDefault="00D96963" w:rsidP="00D96963">
      <w:pPr>
        <w:rPr>
          <w:rFonts w:cstheme="minorHAnsi"/>
          <w:b/>
          <w:bCs/>
          <w:sz w:val="36"/>
          <w:szCs w:val="36"/>
          <w:lang w:val="en-US"/>
        </w:rPr>
      </w:pPr>
    </w:p>
    <w:p w14:paraId="54641988" w14:textId="456D3948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</w:t>
      </w:r>
      <w:r w:rsidR="00EB1B0A">
        <w:rPr>
          <w:rFonts w:cstheme="minorHAnsi"/>
          <w:b/>
          <w:bCs/>
          <w:sz w:val="36"/>
          <w:szCs w:val="36"/>
          <w:lang w:val="en-US"/>
        </w:rPr>
        <w:t>-6</w:t>
      </w:r>
    </w:p>
    <w:p w14:paraId="0A3B4A76" w14:textId="2956E923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8176" behindDoc="0" locked="0" layoutInCell="1" allowOverlap="1" wp14:anchorId="1F9DA2EB" wp14:editId="5C00D8E7">
            <wp:simplePos x="0" y="0"/>
            <wp:positionH relativeFrom="column">
              <wp:posOffset>15240</wp:posOffset>
            </wp:positionH>
            <wp:positionV relativeFrom="paragraph">
              <wp:posOffset>28575</wp:posOffset>
            </wp:positionV>
            <wp:extent cx="5730240" cy="3360420"/>
            <wp:effectExtent l="0" t="0" r="381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6714C" w14:textId="350C0635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D135A72" w14:textId="5B836EA2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B3C1EF6" w14:textId="5A4FFBDE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8F76EC1" w14:textId="77611252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61FC56A" w14:textId="594AC0E6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489314A" w14:textId="7AC187D0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horzAnchor="page" w:tblpX="277" w:tblpY="-1068"/>
        <w:tblW w:w="11335" w:type="dxa"/>
        <w:tblLook w:val="04A0" w:firstRow="1" w:lastRow="0" w:firstColumn="1" w:lastColumn="0" w:noHBand="0" w:noVBand="1"/>
      </w:tblPr>
      <w:tblGrid>
        <w:gridCol w:w="1885"/>
        <w:gridCol w:w="4230"/>
        <w:gridCol w:w="3240"/>
        <w:gridCol w:w="1980"/>
      </w:tblGrid>
      <w:tr w:rsidR="00EB1B0A" w14:paraId="0C9BDD0E" w14:textId="77777777" w:rsidTr="00EB1B0A">
        <w:trPr>
          <w:trHeight w:val="617"/>
        </w:trPr>
        <w:tc>
          <w:tcPr>
            <w:tcW w:w="11335" w:type="dxa"/>
            <w:gridSpan w:val="4"/>
          </w:tcPr>
          <w:p w14:paraId="427E9160" w14:textId="27730E52" w:rsidR="00EB1B0A" w:rsidRPr="00EB1B0A" w:rsidRDefault="00EB1B0A" w:rsidP="00EB1B0A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6</w:t>
            </w:r>
          </w:p>
        </w:tc>
      </w:tr>
      <w:tr w:rsidR="00EB1B0A" w14:paraId="0F386C2F" w14:textId="77777777" w:rsidTr="00EB1B0A">
        <w:trPr>
          <w:trHeight w:val="536"/>
        </w:trPr>
        <w:tc>
          <w:tcPr>
            <w:tcW w:w="1885" w:type="dxa"/>
          </w:tcPr>
          <w:p w14:paraId="527C1902" w14:textId="7487C9E9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7DD84108" w14:textId="74E7C5A8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0" w:type="dxa"/>
          </w:tcPr>
          <w:p w14:paraId="6C43D1E8" w14:textId="194AF883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1980" w:type="dxa"/>
          </w:tcPr>
          <w:p w14:paraId="00D890D2" w14:textId="423F533E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EB1B0A" w14:paraId="3D60AC4D" w14:textId="77777777" w:rsidTr="00EB1B0A">
        <w:trPr>
          <w:trHeight w:val="2057"/>
        </w:trPr>
        <w:tc>
          <w:tcPr>
            <w:tcW w:w="1885" w:type="dxa"/>
          </w:tcPr>
          <w:p w14:paraId="0D305663" w14:textId="77777777" w:rsidR="00EB1B0A" w:rsidRPr="00EB1B0A" w:rsidRDefault="00EB1B0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9AFAC8" w14:textId="30DE4B23" w:rsidR="00EB1B0A" w:rsidRPr="00EB1B0A" w:rsidRDefault="00F117F3" w:rsidP="00EB1B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0E937003" w14:textId="30F6C820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46F45FCD" wp14:editId="331769BC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148590</wp:posOffset>
                  </wp:positionV>
                  <wp:extent cx="2529840" cy="922020"/>
                  <wp:effectExtent l="0" t="0" r="3810" b="0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9840" cy="922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85ACAE5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77E63E9C" w14:textId="77777777" w:rsidR="0079101E" w:rsidRDefault="0079101E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493CD867" w14:textId="62C2A70B" w:rsidR="0079101E" w:rsidRPr="0079101E" w:rsidRDefault="0079101E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1980" w:type="dxa"/>
          </w:tcPr>
          <w:p w14:paraId="5F041CCA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BD147ED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6C12111" w14:textId="6EEA2245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908</w:t>
            </w:r>
          </w:p>
          <w:p w14:paraId="1A1E7E71" w14:textId="6BA5C04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6.css line no. 0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5</w:t>
            </w:r>
          </w:p>
          <w:p w14:paraId="3E46CE2F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EB1B0A" w14:paraId="0856C0C2" w14:textId="77777777" w:rsidTr="00EB1B0A">
        <w:trPr>
          <w:trHeight w:val="3227"/>
        </w:trPr>
        <w:tc>
          <w:tcPr>
            <w:tcW w:w="1885" w:type="dxa"/>
          </w:tcPr>
          <w:p w14:paraId="5100E398" w14:textId="4CCB5E8B" w:rsidR="00EB1B0A" w:rsidRPr="00EB1B0A" w:rsidRDefault="00EB1B0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0BEEDE6" w14:textId="252A54A4" w:rsidR="00EB1B0A" w:rsidRPr="00EB1B0A" w:rsidRDefault="00F117F3" w:rsidP="00EB1B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230" w:type="dxa"/>
          </w:tcPr>
          <w:p w14:paraId="77B967EB" w14:textId="4828C1BD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0224" behindDoc="0" locked="0" layoutInCell="1" allowOverlap="1" wp14:anchorId="113E8EE6" wp14:editId="198C7E8A">
                  <wp:simplePos x="0" y="0"/>
                  <wp:positionH relativeFrom="column">
                    <wp:posOffset>125730</wp:posOffset>
                  </wp:positionH>
                  <wp:positionV relativeFrom="paragraph">
                    <wp:posOffset>55245</wp:posOffset>
                  </wp:positionV>
                  <wp:extent cx="2186940" cy="1975669"/>
                  <wp:effectExtent l="0" t="0" r="3810" b="571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6940" cy="1975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03A405EE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5748E786" w14:textId="77777777" w:rsidR="00EE046A" w:rsidRDefault="00EE046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1ED49AA2" w14:textId="51222653" w:rsidR="00EE046A" w:rsidRPr="00EE046A" w:rsidRDefault="00EE046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Flip rotate along Center axis</w:t>
            </w:r>
          </w:p>
        </w:tc>
        <w:tc>
          <w:tcPr>
            <w:tcW w:w="1980" w:type="dxa"/>
          </w:tcPr>
          <w:p w14:paraId="696DAA03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2F203777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1FCAC2C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565C297" w14:textId="6D889FF8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928 Every Flipper Container have front and back.</w:t>
            </w:r>
          </w:p>
          <w:p w14:paraId="3BE6F3F3" w14:textId="4912F44D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6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72</w:t>
            </w:r>
          </w:p>
          <w:p w14:paraId="5D3D00DB" w14:textId="1986F4E5" w:rsidR="00F117F3" w:rsidRDefault="00F117F3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7687C916" w14:textId="3DDF31E0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368942A1" w14:textId="095EC11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7</w:t>
      </w:r>
    </w:p>
    <w:p w14:paraId="13228632" w14:textId="78D1FAEE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01248" behindDoc="0" locked="0" layoutInCell="1" allowOverlap="1" wp14:anchorId="790015A9" wp14:editId="68062202">
            <wp:simplePos x="0" y="0"/>
            <wp:positionH relativeFrom="column">
              <wp:posOffset>-396240</wp:posOffset>
            </wp:positionH>
            <wp:positionV relativeFrom="paragraph">
              <wp:posOffset>196850</wp:posOffset>
            </wp:positionV>
            <wp:extent cx="6502400" cy="470916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981" cy="470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4322D1" w14:textId="792418A2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0C24E266" w14:textId="5D21729F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D46D3CA" w14:textId="5BC5013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AE637F1" w14:textId="0FA0AD0B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291EDF8" w14:textId="697043B8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CCCC953" w14:textId="44B87A6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6A6CC1F" w14:textId="7A2434D7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96256EE" w14:textId="38DC912A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0BED8BF" w14:textId="648E06F4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7ADAA50" w14:textId="1C6B9994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page" w:tblpX="337" w:tblpY="289"/>
        <w:tblW w:w="11245" w:type="dxa"/>
        <w:tblLook w:val="04A0" w:firstRow="1" w:lastRow="0" w:firstColumn="1" w:lastColumn="0" w:noHBand="0" w:noVBand="1"/>
      </w:tblPr>
      <w:tblGrid>
        <w:gridCol w:w="1885"/>
        <w:gridCol w:w="4140"/>
        <w:gridCol w:w="3060"/>
        <w:gridCol w:w="2160"/>
      </w:tblGrid>
      <w:tr w:rsidR="00537A4D" w14:paraId="24214D66" w14:textId="77777777" w:rsidTr="00537A4D">
        <w:trPr>
          <w:trHeight w:val="620"/>
        </w:trPr>
        <w:tc>
          <w:tcPr>
            <w:tcW w:w="11245" w:type="dxa"/>
            <w:gridSpan w:val="4"/>
          </w:tcPr>
          <w:p w14:paraId="6DB3C1DE" w14:textId="7B7B423B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7</w:t>
            </w:r>
          </w:p>
        </w:tc>
      </w:tr>
      <w:tr w:rsidR="00537A4D" w14:paraId="087FF91C" w14:textId="77777777" w:rsidTr="00537A4D">
        <w:trPr>
          <w:trHeight w:val="521"/>
        </w:trPr>
        <w:tc>
          <w:tcPr>
            <w:tcW w:w="1885" w:type="dxa"/>
          </w:tcPr>
          <w:p w14:paraId="2CA2FD53" w14:textId="16944C7D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140" w:type="dxa"/>
          </w:tcPr>
          <w:p w14:paraId="03DD26A2" w14:textId="50384F15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060" w:type="dxa"/>
          </w:tcPr>
          <w:p w14:paraId="561FC148" w14:textId="374C64A0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160" w:type="dxa"/>
          </w:tcPr>
          <w:p w14:paraId="1B46DC59" w14:textId="50F94BA0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537A4D" w14:paraId="479C0986" w14:textId="77777777" w:rsidTr="00537A4D">
        <w:trPr>
          <w:trHeight w:val="2249"/>
        </w:trPr>
        <w:tc>
          <w:tcPr>
            <w:tcW w:w="1885" w:type="dxa"/>
          </w:tcPr>
          <w:p w14:paraId="3084522F" w14:textId="3B0E0E60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140" w:type="dxa"/>
          </w:tcPr>
          <w:p w14:paraId="5F519297" w14:textId="1C517CEF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2272" behindDoc="0" locked="0" layoutInCell="1" allowOverlap="1" wp14:anchorId="3E02D929" wp14:editId="07009C8A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285115</wp:posOffset>
                  </wp:positionV>
                  <wp:extent cx="2484120" cy="769620"/>
                  <wp:effectExtent l="0" t="0" r="0" b="0"/>
                  <wp:wrapNone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4120" cy="769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57718990" w14:textId="48869FFE" w:rsidR="00537A4D" w:rsidRDefault="0079101E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160" w:type="dxa"/>
            <w:vAlign w:val="center"/>
          </w:tcPr>
          <w:p w14:paraId="0FAADC33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8CE3DC9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2516C6" w14:textId="29F3B15D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091</w:t>
            </w:r>
          </w:p>
          <w:p w14:paraId="28E759BC" w14:textId="28ADAAE8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7.css line no. 0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7</w:t>
            </w:r>
          </w:p>
          <w:p w14:paraId="39B749EE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537A4D" w14:paraId="7830C5F4" w14:textId="77777777" w:rsidTr="00537A4D">
        <w:trPr>
          <w:trHeight w:val="4310"/>
        </w:trPr>
        <w:tc>
          <w:tcPr>
            <w:tcW w:w="1885" w:type="dxa"/>
          </w:tcPr>
          <w:p w14:paraId="584155A1" w14:textId="77777777" w:rsidR="00537A4D" w:rsidRPr="00537A4D" w:rsidRDefault="00537A4D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8264042" w14:textId="741A8AA2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 with details</w:t>
            </w:r>
          </w:p>
        </w:tc>
        <w:tc>
          <w:tcPr>
            <w:tcW w:w="4140" w:type="dxa"/>
          </w:tcPr>
          <w:p w14:paraId="7E7BF100" w14:textId="7D32ABA5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3296" behindDoc="0" locked="0" layoutInCell="1" allowOverlap="1" wp14:anchorId="4FCB7B32" wp14:editId="216C2B5F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69850</wp:posOffset>
                  </wp:positionV>
                  <wp:extent cx="1996440" cy="2596649"/>
                  <wp:effectExtent l="0" t="0" r="3810" b="0"/>
                  <wp:wrapNone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440" cy="2596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73D982B6" w14:textId="6FB4A8EA" w:rsidR="00537A4D" w:rsidRDefault="0079101E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160" w:type="dxa"/>
            <w:vAlign w:val="center"/>
          </w:tcPr>
          <w:p w14:paraId="3CA868E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3CC26B4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9F58C3F" w14:textId="725B932E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098 Every C8-content-div have heading and details div.</w:t>
            </w:r>
          </w:p>
          <w:p w14:paraId="0C124A52" w14:textId="4AE5C990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7.css line no. </w:t>
            </w:r>
            <w:r w:rsidR="003C69BB">
              <w:rPr>
                <w:rFonts w:cstheme="minorHAnsi"/>
                <w:sz w:val="24"/>
                <w:szCs w:val="24"/>
                <w:lang w:val="en-US"/>
              </w:rPr>
              <w:t>45</w:t>
            </w:r>
          </w:p>
          <w:p w14:paraId="7A7867BD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537A4D" w14:paraId="2FA3E05E" w14:textId="77777777" w:rsidTr="00537A4D">
        <w:trPr>
          <w:trHeight w:val="2789"/>
        </w:trPr>
        <w:tc>
          <w:tcPr>
            <w:tcW w:w="1885" w:type="dxa"/>
          </w:tcPr>
          <w:p w14:paraId="32F5CC10" w14:textId="77777777" w:rsidR="00537A4D" w:rsidRPr="00537A4D" w:rsidRDefault="00537A4D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270B12" w14:textId="3A51C0E1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140" w:type="dxa"/>
          </w:tcPr>
          <w:p w14:paraId="2EE05488" w14:textId="54CE484B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4320" behindDoc="0" locked="0" layoutInCell="1" allowOverlap="1" wp14:anchorId="622497E7" wp14:editId="2459AF9C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367059</wp:posOffset>
                  </wp:positionV>
                  <wp:extent cx="2414346" cy="929640"/>
                  <wp:effectExtent l="0" t="0" r="5080" b="381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4346" cy="92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6F17B894" w14:textId="39A617A1" w:rsidR="00537A4D" w:rsidRPr="00EE046A" w:rsidRDefault="00EE046A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button fill with brand color.</w:t>
            </w:r>
          </w:p>
        </w:tc>
        <w:tc>
          <w:tcPr>
            <w:tcW w:w="2160" w:type="dxa"/>
            <w:vAlign w:val="center"/>
          </w:tcPr>
          <w:p w14:paraId="34B9E1D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A18C0FA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B01D8D" w14:textId="10652AB0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116</w:t>
            </w:r>
          </w:p>
          <w:p w14:paraId="396A5ED3" w14:textId="00E8CC1E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7.css line no. 8</w:t>
            </w:r>
            <w:r w:rsidR="003C69BB">
              <w:rPr>
                <w:rFonts w:cstheme="minorHAnsi"/>
                <w:sz w:val="24"/>
                <w:szCs w:val="24"/>
                <w:lang w:val="en-US"/>
              </w:rPr>
              <w:t>3</w:t>
            </w:r>
          </w:p>
          <w:p w14:paraId="7C10E811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6BCF81EF" w14:textId="0EED4652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3FAF6E1D" w14:textId="48201C76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12F0B11D" w14:textId="36C75BA2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1913353D" w14:textId="10EE2168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1A8447C2" w14:textId="5FC1A10F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224CB682" w14:textId="74026EF1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71BF67A6" w14:textId="56F83B2C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0C02E82B" w14:textId="3AB7FCFE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lastRenderedPageBreak/>
        <w:drawing>
          <wp:anchor distT="0" distB="0" distL="114300" distR="114300" simplePos="0" relativeHeight="251705344" behindDoc="0" locked="0" layoutInCell="1" allowOverlap="1" wp14:anchorId="310F4127" wp14:editId="29E018B3">
            <wp:simplePos x="0" y="0"/>
            <wp:positionH relativeFrom="column">
              <wp:posOffset>-822960</wp:posOffset>
            </wp:positionH>
            <wp:positionV relativeFrom="paragraph">
              <wp:posOffset>350520</wp:posOffset>
            </wp:positionV>
            <wp:extent cx="7374116" cy="3268980"/>
            <wp:effectExtent l="0" t="0" r="0" b="762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4116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4C56">
        <w:rPr>
          <w:rFonts w:cstheme="minorHAnsi"/>
          <w:b/>
          <w:bCs/>
          <w:sz w:val="44"/>
          <w:szCs w:val="44"/>
          <w:lang w:val="en-US"/>
        </w:rPr>
        <w:t>Company</w:t>
      </w:r>
    </w:p>
    <w:p w14:paraId="64E3255A" w14:textId="3D3028B8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7357"/>
        <w:tblW w:w="11619" w:type="dxa"/>
        <w:tblLook w:val="04A0" w:firstRow="1" w:lastRow="0" w:firstColumn="1" w:lastColumn="0" w:noHBand="0" w:noVBand="1"/>
      </w:tblPr>
      <w:tblGrid>
        <w:gridCol w:w="1885"/>
        <w:gridCol w:w="4500"/>
        <w:gridCol w:w="3249"/>
        <w:gridCol w:w="1985"/>
      </w:tblGrid>
      <w:tr w:rsidR="00614C56" w14:paraId="67F9793B" w14:textId="77777777" w:rsidTr="00242E6B">
        <w:trPr>
          <w:trHeight w:val="620"/>
        </w:trPr>
        <w:tc>
          <w:tcPr>
            <w:tcW w:w="11619" w:type="dxa"/>
            <w:gridSpan w:val="4"/>
          </w:tcPr>
          <w:p w14:paraId="0DFE185E" w14:textId="56C09E25" w:rsidR="00614C56" w:rsidRDefault="00614C56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614C56" w14:paraId="688D309B" w14:textId="77777777" w:rsidTr="00242E6B">
        <w:trPr>
          <w:trHeight w:val="521"/>
        </w:trPr>
        <w:tc>
          <w:tcPr>
            <w:tcW w:w="1885" w:type="dxa"/>
          </w:tcPr>
          <w:p w14:paraId="68ACB747" w14:textId="77777777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0" w:type="dxa"/>
          </w:tcPr>
          <w:p w14:paraId="45001FBF" w14:textId="640E2BD9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9" w:type="dxa"/>
          </w:tcPr>
          <w:p w14:paraId="30CEAD04" w14:textId="77777777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1985" w:type="dxa"/>
          </w:tcPr>
          <w:p w14:paraId="03D04900" w14:textId="77777777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614C56" w14:paraId="089044A6" w14:textId="77777777" w:rsidTr="00A60EB5">
        <w:trPr>
          <w:trHeight w:val="2087"/>
        </w:trPr>
        <w:tc>
          <w:tcPr>
            <w:tcW w:w="1885" w:type="dxa"/>
          </w:tcPr>
          <w:p w14:paraId="0B8E9F93" w14:textId="77777777" w:rsidR="00614C56" w:rsidRPr="00537A4D" w:rsidRDefault="00614C56" w:rsidP="00614C5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500" w:type="dxa"/>
          </w:tcPr>
          <w:p w14:paraId="798C8824" w14:textId="65DE5A2B" w:rsidR="00614C56" w:rsidRPr="00134E8C" w:rsidRDefault="00134E8C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6368" behindDoc="0" locked="0" layoutInCell="1" allowOverlap="1" wp14:anchorId="53878364" wp14:editId="50B6D55B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452755</wp:posOffset>
                  </wp:positionV>
                  <wp:extent cx="2232660" cy="784860"/>
                  <wp:effectExtent l="0" t="0" r="0" b="0"/>
                  <wp:wrapNone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2660" cy="784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9" w:type="dxa"/>
            <w:vAlign w:val="center"/>
          </w:tcPr>
          <w:p w14:paraId="516EA3E6" w14:textId="77777777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logo interchange.</w:t>
            </w:r>
          </w:p>
          <w:p w14:paraId="1F4FC0B2" w14:textId="1C9294E9" w:rsidR="00614C56" w:rsidRDefault="00242E6B" w:rsidP="00242E6B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Power2Create full logo will appear.</w:t>
            </w:r>
          </w:p>
        </w:tc>
        <w:tc>
          <w:tcPr>
            <w:tcW w:w="1985" w:type="dxa"/>
            <w:vAlign w:val="center"/>
          </w:tcPr>
          <w:p w14:paraId="7824E239" w14:textId="27B1CB1A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A079121" w14:textId="12F00A85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company.html line no. 68</w:t>
            </w:r>
          </w:p>
          <w:p w14:paraId="51A02AA1" w14:textId="6AC9634F" w:rsidR="00614C56" w:rsidRPr="00134E8C" w:rsidRDefault="00242E6B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160</w:t>
            </w:r>
          </w:p>
        </w:tc>
      </w:tr>
      <w:tr w:rsidR="00614C56" w14:paraId="5C02F5E4" w14:textId="77777777" w:rsidTr="00242E6B">
        <w:trPr>
          <w:trHeight w:val="1835"/>
        </w:trPr>
        <w:tc>
          <w:tcPr>
            <w:tcW w:w="1885" w:type="dxa"/>
          </w:tcPr>
          <w:p w14:paraId="21A645D6" w14:textId="77777777" w:rsidR="00614C56" w:rsidRPr="00537A4D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D1D8B2" w14:textId="77777777" w:rsidR="00614C56" w:rsidRPr="00537A4D" w:rsidRDefault="00614C56" w:rsidP="00614C5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0" w:type="dxa"/>
          </w:tcPr>
          <w:p w14:paraId="4772CFBF" w14:textId="10C61F21" w:rsidR="00614C56" w:rsidRDefault="00134E8C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7392" behindDoc="0" locked="0" layoutInCell="1" allowOverlap="1" wp14:anchorId="5D320458" wp14:editId="4E48C4EF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16535</wp:posOffset>
                  </wp:positionV>
                  <wp:extent cx="2766060" cy="571500"/>
                  <wp:effectExtent l="0" t="0" r="0" b="0"/>
                  <wp:wrapNone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606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9" w:type="dxa"/>
            <w:vAlign w:val="center"/>
          </w:tcPr>
          <w:p w14:paraId="1A98BD3D" w14:textId="40C936B9" w:rsidR="00614C56" w:rsidRDefault="00242E6B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color changes to brand color, position changes towards upward, width and font-size increases and bottom border appears.</w:t>
            </w:r>
          </w:p>
        </w:tc>
        <w:tc>
          <w:tcPr>
            <w:tcW w:w="1985" w:type="dxa"/>
            <w:vAlign w:val="center"/>
          </w:tcPr>
          <w:p w14:paraId="6299D0E2" w14:textId="48E581CF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1EF5FB1" w14:textId="41C471F0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81</w:t>
            </w:r>
          </w:p>
          <w:p w14:paraId="1736F13B" w14:textId="5E256475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316</w:t>
            </w:r>
          </w:p>
          <w:p w14:paraId="70A09863" w14:textId="77777777" w:rsidR="00614C56" w:rsidRPr="00134E8C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614C56" w14:paraId="4CBACB87" w14:textId="77777777" w:rsidTr="00242E6B">
        <w:trPr>
          <w:trHeight w:val="1973"/>
        </w:trPr>
        <w:tc>
          <w:tcPr>
            <w:tcW w:w="1885" w:type="dxa"/>
          </w:tcPr>
          <w:p w14:paraId="78A00344" w14:textId="77777777" w:rsidR="00614C56" w:rsidRPr="00537A4D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DAA46EF" w14:textId="77777777" w:rsidR="00614C56" w:rsidRPr="00537A4D" w:rsidRDefault="00614C56" w:rsidP="00614C5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500" w:type="dxa"/>
          </w:tcPr>
          <w:p w14:paraId="787002C8" w14:textId="3D27237D" w:rsidR="00614C56" w:rsidRDefault="00134E8C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8416" behindDoc="0" locked="0" layoutInCell="1" allowOverlap="1" wp14:anchorId="262B5491" wp14:editId="2A694298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191770</wp:posOffset>
                  </wp:positionV>
                  <wp:extent cx="2827020" cy="982980"/>
                  <wp:effectExtent l="0" t="0" r="0" b="7620"/>
                  <wp:wrapNone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702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9" w:type="dxa"/>
            <w:vAlign w:val="center"/>
          </w:tcPr>
          <w:p w14:paraId="7C27A931" w14:textId="123F1043" w:rsidR="00614C56" w:rsidRPr="00EE046A" w:rsidRDefault="00242E6B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1985" w:type="dxa"/>
            <w:vAlign w:val="center"/>
          </w:tcPr>
          <w:p w14:paraId="040E2493" w14:textId="071B99BC" w:rsidR="00A60EB5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D9DC477" w14:textId="27B5CD3D" w:rsidR="00A60EB5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862314">
              <w:rPr>
                <w:rFonts w:cstheme="minorHAnsi"/>
                <w:sz w:val="24"/>
                <w:szCs w:val="24"/>
                <w:lang w:val="en-US"/>
              </w:rPr>
              <w:t>106</w:t>
            </w:r>
          </w:p>
          <w:p w14:paraId="1886D164" w14:textId="6DC25837" w:rsidR="00A60EB5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862314">
              <w:rPr>
                <w:rFonts w:cstheme="minorHAnsi"/>
                <w:sz w:val="24"/>
                <w:szCs w:val="24"/>
                <w:lang w:val="en-US"/>
              </w:rPr>
              <w:t>124</w:t>
            </w:r>
          </w:p>
          <w:p w14:paraId="1892A46E" w14:textId="18093732" w:rsidR="00614C56" w:rsidRPr="00614C56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638F4854" w14:textId="68577F91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6ADB3076" w14:textId="63A943F9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0B504BF2" w14:textId="0991D57E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5F32E969" w14:textId="3F315B34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6384AF9B" w14:textId="336724C0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78F22DF3" w14:textId="232C7EF6" w:rsidR="00614C56" w:rsidRDefault="00614C56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7D0F709D" w14:textId="546041A7" w:rsidR="00134E8C" w:rsidRDefault="00134E8C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BC37F02" w14:textId="72CA1DB8" w:rsidR="00134E8C" w:rsidRDefault="00A60EB5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lastRenderedPageBreak/>
        <w:drawing>
          <wp:anchor distT="0" distB="0" distL="114300" distR="114300" simplePos="0" relativeHeight="251709440" behindDoc="0" locked="0" layoutInCell="1" allowOverlap="1" wp14:anchorId="6CAD76AD" wp14:editId="444533C6">
            <wp:simplePos x="0" y="0"/>
            <wp:positionH relativeFrom="column">
              <wp:posOffset>-800100</wp:posOffset>
            </wp:positionH>
            <wp:positionV relativeFrom="paragraph">
              <wp:posOffset>-834390</wp:posOffset>
            </wp:positionV>
            <wp:extent cx="7298055" cy="2964180"/>
            <wp:effectExtent l="0" t="0" r="0" b="762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055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C02059" w14:textId="1CE75C3C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8D454D1" w14:textId="77777777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17957C2" w14:textId="7A58EDDA" w:rsidR="00134E8C" w:rsidRDefault="00134E8C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4885"/>
        <w:tblW w:w="11515" w:type="dxa"/>
        <w:tblLook w:val="04A0" w:firstRow="1" w:lastRow="0" w:firstColumn="1" w:lastColumn="0" w:noHBand="0" w:noVBand="1"/>
      </w:tblPr>
      <w:tblGrid>
        <w:gridCol w:w="1873"/>
        <w:gridCol w:w="4248"/>
        <w:gridCol w:w="2570"/>
        <w:gridCol w:w="2824"/>
      </w:tblGrid>
      <w:tr w:rsidR="00A60EB5" w14:paraId="7FD456CF" w14:textId="77777777" w:rsidTr="00A60EB5">
        <w:trPr>
          <w:trHeight w:val="620"/>
        </w:trPr>
        <w:tc>
          <w:tcPr>
            <w:tcW w:w="11515" w:type="dxa"/>
            <w:gridSpan w:val="4"/>
          </w:tcPr>
          <w:p w14:paraId="6864D88C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A60EB5" w14:paraId="631E034A" w14:textId="77777777" w:rsidTr="00A60EB5">
        <w:trPr>
          <w:trHeight w:val="521"/>
        </w:trPr>
        <w:tc>
          <w:tcPr>
            <w:tcW w:w="1885" w:type="dxa"/>
          </w:tcPr>
          <w:p w14:paraId="10134F3E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0" w:type="dxa"/>
          </w:tcPr>
          <w:p w14:paraId="4FD3C3BB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700" w:type="dxa"/>
          </w:tcPr>
          <w:p w14:paraId="0A08BE58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430" w:type="dxa"/>
          </w:tcPr>
          <w:p w14:paraId="0C7AEE8B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A60EB5" w14:paraId="133D7EE2" w14:textId="77777777" w:rsidTr="00A60EB5">
        <w:trPr>
          <w:trHeight w:val="2153"/>
        </w:trPr>
        <w:tc>
          <w:tcPr>
            <w:tcW w:w="1885" w:type="dxa"/>
          </w:tcPr>
          <w:p w14:paraId="117121F3" w14:textId="77777777" w:rsidR="00A60EB5" w:rsidRPr="00537A4D" w:rsidRDefault="00A60EB5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500" w:type="dxa"/>
          </w:tcPr>
          <w:p w14:paraId="3C30289E" w14:textId="77777777" w:rsidR="00A60EB5" w:rsidRPr="00134E8C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583A6238" wp14:editId="0DAD09D1">
                  <wp:simplePos x="0" y="0"/>
                  <wp:positionH relativeFrom="column">
                    <wp:posOffset>-39312</wp:posOffset>
                  </wp:positionH>
                  <wp:positionV relativeFrom="paragraph">
                    <wp:posOffset>330835</wp:posOffset>
                  </wp:positionV>
                  <wp:extent cx="2644140" cy="518160"/>
                  <wp:effectExtent l="0" t="0" r="3810" b="0"/>
                  <wp:wrapNone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4140" cy="518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1E92F7DD" w14:textId="7BAAA95E" w:rsidR="00A60EB5" w:rsidRDefault="00DA1240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text color change to brand color and text underline</w:t>
            </w:r>
          </w:p>
        </w:tc>
        <w:tc>
          <w:tcPr>
            <w:tcW w:w="2430" w:type="dxa"/>
            <w:vAlign w:val="center"/>
          </w:tcPr>
          <w:p w14:paraId="736E07C0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F2C44F6" w14:textId="2FF8255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17</w:t>
            </w:r>
          </w:p>
          <w:p w14:paraId="405E8714" w14:textId="501C30CD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67</w:t>
            </w:r>
          </w:p>
          <w:p w14:paraId="073B912F" w14:textId="77777777" w:rsidR="00A60EB5" w:rsidRPr="00134E8C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A60EB5" w14:paraId="17EC94A6" w14:textId="77777777" w:rsidTr="00A60EB5">
        <w:trPr>
          <w:trHeight w:val="1883"/>
        </w:trPr>
        <w:tc>
          <w:tcPr>
            <w:tcW w:w="1885" w:type="dxa"/>
          </w:tcPr>
          <w:p w14:paraId="39397087" w14:textId="77777777" w:rsidR="00A60EB5" w:rsidRPr="00537A4D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B9ECF5F" w14:textId="77777777" w:rsidR="00A60EB5" w:rsidRPr="00537A4D" w:rsidRDefault="00A60EB5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0" w:type="dxa"/>
          </w:tcPr>
          <w:p w14:paraId="468651AB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16A93AD4" wp14:editId="75428BE9">
                  <wp:simplePos x="0" y="0"/>
                  <wp:positionH relativeFrom="column">
                    <wp:posOffset>127288</wp:posOffset>
                  </wp:positionH>
                  <wp:positionV relativeFrom="paragraph">
                    <wp:posOffset>214630</wp:posOffset>
                  </wp:positionV>
                  <wp:extent cx="2453640" cy="749388"/>
                  <wp:effectExtent l="0" t="0" r="3810" b="0"/>
                  <wp:wrapNone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3640" cy="749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29F7E52A" w14:textId="739D7BFE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430" w:type="dxa"/>
            <w:vAlign w:val="center"/>
          </w:tcPr>
          <w:p w14:paraId="2C51819B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DE5EED3" w14:textId="42E8BC1E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39</w:t>
            </w:r>
          </w:p>
          <w:p w14:paraId="261F4025" w14:textId="23C6A81B" w:rsidR="00A60EB5" w:rsidRPr="00134E8C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company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  <w:r w:rsidR="002F7EF3">
              <w:rPr>
                <w:rFonts w:cstheme="minorHAnsi"/>
                <w:sz w:val="24"/>
                <w:szCs w:val="24"/>
                <w:lang w:val="en-US"/>
              </w:rPr>
              <w:t>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39</w:t>
            </w:r>
          </w:p>
        </w:tc>
      </w:tr>
      <w:tr w:rsidR="00A60EB5" w14:paraId="2732BDA4" w14:textId="77777777" w:rsidTr="00A60EB5">
        <w:trPr>
          <w:trHeight w:val="2693"/>
        </w:trPr>
        <w:tc>
          <w:tcPr>
            <w:tcW w:w="1885" w:type="dxa"/>
          </w:tcPr>
          <w:p w14:paraId="6A0F6989" w14:textId="77777777" w:rsidR="00A60EB5" w:rsidRPr="00537A4D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C50A6AD" w14:textId="77777777" w:rsidR="00A60EB5" w:rsidRPr="00537A4D" w:rsidRDefault="00A60EB5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500" w:type="dxa"/>
          </w:tcPr>
          <w:p w14:paraId="6D1728FD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14FE72FE" wp14:editId="008E2BCE">
                  <wp:simplePos x="0" y="0"/>
                  <wp:positionH relativeFrom="column">
                    <wp:posOffset>280670</wp:posOffset>
                  </wp:positionH>
                  <wp:positionV relativeFrom="paragraph">
                    <wp:posOffset>56515</wp:posOffset>
                  </wp:positionV>
                  <wp:extent cx="1937385" cy="1592580"/>
                  <wp:effectExtent l="0" t="0" r="5715" b="7620"/>
                  <wp:wrapNone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385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2C8C72B7" w14:textId="4C26DA2A" w:rsidR="00A60EB5" w:rsidRPr="00EE046A" w:rsidRDefault="00DA1240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430" w:type="dxa"/>
            <w:vAlign w:val="center"/>
          </w:tcPr>
          <w:p w14:paraId="435ED935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8BFB05B" w14:textId="14751DC4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44</w:t>
            </w:r>
          </w:p>
          <w:p w14:paraId="5CDD4E53" w14:textId="435E76A9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624981">
              <w:rPr>
                <w:rFonts w:cstheme="minorHAnsi"/>
                <w:sz w:val="24"/>
                <w:szCs w:val="24"/>
                <w:lang w:val="en-US"/>
              </w:rPr>
              <w:t>company.html lin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44</w:t>
            </w:r>
          </w:p>
          <w:p w14:paraId="23199340" w14:textId="77777777" w:rsidR="00A60EB5" w:rsidRPr="00614C56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A60EB5" w14:paraId="2FB89BB6" w14:textId="77777777" w:rsidTr="00A60EB5">
        <w:trPr>
          <w:trHeight w:val="2333"/>
        </w:trPr>
        <w:tc>
          <w:tcPr>
            <w:tcW w:w="1885" w:type="dxa"/>
          </w:tcPr>
          <w:p w14:paraId="60A209AD" w14:textId="77777777" w:rsidR="00A60EB5" w:rsidRPr="006C0919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35A2E87" w14:textId="018A77D6" w:rsidR="00A60EB5" w:rsidRPr="006C0919" w:rsidRDefault="00A60EB5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ghj</w:t>
            </w:r>
          </w:p>
        </w:tc>
        <w:tc>
          <w:tcPr>
            <w:tcW w:w="4500" w:type="dxa"/>
          </w:tcPr>
          <w:p w14:paraId="75B7D478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693333C8" wp14:editId="2A38BB93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46990</wp:posOffset>
                  </wp:positionV>
                  <wp:extent cx="2583180" cy="1371600"/>
                  <wp:effectExtent l="0" t="0" r="7620" b="0"/>
                  <wp:wrapNone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318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285F0139" w14:textId="3D482850" w:rsidR="00A60EB5" w:rsidRPr="00EE046A" w:rsidRDefault="00DA1240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430" w:type="dxa"/>
            <w:vAlign w:val="center"/>
          </w:tcPr>
          <w:p w14:paraId="3112B9FE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6761812" w14:textId="6C09A44E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40</w:t>
            </w:r>
          </w:p>
          <w:p w14:paraId="6B86395C" w14:textId="73BACEDE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624981">
              <w:rPr>
                <w:rFonts w:cstheme="minorHAnsi"/>
                <w:sz w:val="24"/>
                <w:szCs w:val="24"/>
                <w:lang w:val="en-US"/>
              </w:rPr>
              <w:t>company.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624981">
              <w:rPr>
                <w:rFonts w:cstheme="minorHAnsi"/>
                <w:sz w:val="24"/>
                <w:szCs w:val="24"/>
                <w:lang w:val="en-US"/>
              </w:rPr>
              <w:t>140</w:t>
            </w:r>
          </w:p>
          <w:p w14:paraId="5FBEA479" w14:textId="77777777" w:rsidR="00A60EB5" w:rsidRPr="00614C56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40A9CBAA" w14:textId="2489937D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8D5095C" w14:textId="4E652B6F" w:rsidR="006C0919" w:rsidRDefault="00DA1240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lastRenderedPageBreak/>
        <w:drawing>
          <wp:anchor distT="0" distB="0" distL="114300" distR="114300" simplePos="0" relativeHeight="251710464" behindDoc="0" locked="0" layoutInCell="1" allowOverlap="1" wp14:anchorId="4109DD35" wp14:editId="785BB780">
            <wp:simplePos x="0" y="0"/>
            <wp:positionH relativeFrom="margin">
              <wp:posOffset>-789709</wp:posOffset>
            </wp:positionH>
            <wp:positionV relativeFrom="paragraph">
              <wp:posOffset>-886691</wp:posOffset>
            </wp:positionV>
            <wp:extent cx="7313943" cy="2077836"/>
            <wp:effectExtent l="0" t="0" r="127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0386" cy="2082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694951" w14:textId="1BC7C014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5866951" w14:textId="1A402E33" w:rsidR="00DE7D60" w:rsidRDefault="0040042A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11488" behindDoc="0" locked="0" layoutInCell="1" allowOverlap="1" wp14:anchorId="79A99A6E" wp14:editId="45EFE432">
            <wp:simplePos x="0" y="0"/>
            <wp:positionH relativeFrom="margin">
              <wp:posOffset>-782783</wp:posOffset>
            </wp:positionH>
            <wp:positionV relativeFrom="paragraph">
              <wp:posOffset>358602</wp:posOffset>
            </wp:positionV>
            <wp:extent cx="7322127" cy="242443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3226" cy="2424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D569C5" w14:textId="64B0386F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7507"/>
        <w:tblW w:w="11515" w:type="dxa"/>
        <w:tblLook w:val="04A0" w:firstRow="1" w:lastRow="0" w:firstColumn="1" w:lastColumn="0" w:noHBand="0" w:noVBand="1"/>
      </w:tblPr>
      <w:tblGrid>
        <w:gridCol w:w="1873"/>
        <w:gridCol w:w="4501"/>
        <w:gridCol w:w="2317"/>
        <w:gridCol w:w="2824"/>
      </w:tblGrid>
      <w:tr w:rsidR="00DA1240" w14:paraId="4CAE9B99" w14:textId="77777777" w:rsidTr="0040042A">
        <w:trPr>
          <w:trHeight w:val="620"/>
        </w:trPr>
        <w:tc>
          <w:tcPr>
            <w:tcW w:w="11515" w:type="dxa"/>
            <w:gridSpan w:val="4"/>
          </w:tcPr>
          <w:p w14:paraId="67EEBBFC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DA1240" w14:paraId="016DAEAB" w14:textId="77777777" w:rsidTr="0040042A">
        <w:trPr>
          <w:trHeight w:val="521"/>
        </w:trPr>
        <w:tc>
          <w:tcPr>
            <w:tcW w:w="1873" w:type="dxa"/>
          </w:tcPr>
          <w:p w14:paraId="61940962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1" w:type="dxa"/>
          </w:tcPr>
          <w:p w14:paraId="0738D56A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17" w:type="dxa"/>
          </w:tcPr>
          <w:p w14:paraId="2A5FEAB2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3CBB886E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DA1240" w14:paraId="1D11B5F6" w14:textId="77777777" w:rsidTr="0040042A">
        <w:trPr>
          <w:trHeight w:val="1349"/>
        </w:trPr>
        <w:tc>
          <w:tcPr>
            <w:tcW w:w="1873" w:type="dxa"/>
          </w:tcPr>
          <w:p w14:paraId="67D28D44" w14:textId="77777777" w:rsidR="00DA1240" w:rsidRPr="00537A4D" w:rsidRDefault="00DA1240" w:rsidP="0040042A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501" w:type="dxa"/>
          </w:tcPr>
          <w:p w14:paraId="13825DEC" w14:textId="77777777" w:rsidR="00DA1240" w:rsidRPr="00134E8C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4256" behindDoc="0" locked="0" layoutInCell="1" allowOverlap="1" wp14:anchorId="59E4973F" wp14:editId="318B21FB">
                  <wp:simplePos x="0" y="0"/>
                  <wp:positionH relativeFrom="column">
                    <wp:posOffset>416560</wp:posOffset>
                  </wp:positionH>
                  <wp:positionV relativeFrom="paragraph">
                    <wp:posOffset>93980</wp:posOffset>
                  </wp:positionV>
                  <wp:extent cx="1790700" cy="619007"/>
                  <wp:effectExtent l="0" t="0" r="0" b="0"/>
                  <wp:wrapNone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619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0B59DB1D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4F45BB04" w14:textId="77777777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1246E95" w14:textId="1FB6E519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</w:t>
            </w:r>
            <w:r>
              <w:rPr>
                <w:rFonts w:cstheme="minorHAnsi"/>
                <w:sz w:val="24"/>
                <w:szCs w:val="24"/>
                <w:lang w:val="en-US"/>
              </w:rPr>
              <w:t>51</w:t>
            </w:r>
          </w:p>
          <w:p w14:paraId="2DB313B6" w14:textId="3486D944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</w:t>
            </w:r>
            <w:r>
              <w:rPr>
                <w:rFonts w:cstheme="minorHAnsi"/>
                <w:sz w:val="24"/>
                <w:szCs w:val="24"/>
                <w:lang w:val="en-US"/>
              </w:rPr>
              <w:t>51</w:t>
            </w:r>
          </w:p>
          <w:p w14:paraId="113799BE" w14:textId="141A47EB" w:rsidR="00DA1240" w:rsidRPr="00134E8C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A1240" w14:paraId="6CCB55F5" w14:textId="77777777" w:rsidTr="0040042A">
        <w:trPr>
          <w:trHeight w:val="2600"/>
        </w:trPr>
        <w:tc>
          <w:tcPr>
            <w:tcW w:w="1873" w:type="dxa"/>
          </w:tcPr>
          <w:p w14:paraId="4B7E7116" w14:textId="77777777" w:rsidR="00DA1240" w:rsidRPr="00537A4D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CC54736" w14:textId="77777777" w:rsidR="00DA1240" w:rsidRPr="00537A4D" w:rsidRDefault="00DA1240" w:rsidP="0040042A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1" w:type="dxa"/>
          </w:tcPr>
          <w:p w14:paraId="4749C3E0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41A368B5" wp14:editId="34F4CF61">
                  <wp:simplePos x="0" y="0"/>
                  <wp:positionH relativeFrom="column">
                    <wp:posOffset>477520</wp:posOffset>
                  </wp:positionH>
                  <wp:positionV relativeFrom="paragraph">
                    <wp:posOffset>16510</wp:posOffset>
                  </wp:positionV>
                  <wp:extent cx="1813560" cy="1623060"/>
                  <wp:effectExtent l="0" t="0" r="0" b="0"/>
                  <wp:wrapNone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560" cy="1623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73EC395F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3AF0AF46" w14:textId="77777777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E80F25D" w14:textId="238C7B22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5</w:t>
            </w:r>
            <w:r>
              <w:rPr>
                <w:rFonts w:cstheme="minorHAnsi"/>
                <w:sz w:val="24"/>
                <w:szCs w:val="24"/>
                <w:lang w:val="en-US"/>
              </w:rPr>
              <w:t>4</w:t>
            </w:r>
          </w:p>
          <w:p w14:paraId="73DE9CC5" w14:textId="7BAFB3DD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5</w:t>
            </w:r>
            <w:r>
              <w:rPr>
                <w:rFonts w:cstheme="minorHAnsi"/>
                <w:sz w:val="24"/>
                <w:szCs w:val="24"/>
                <w:lang w:val="en-US"/>
              </w:rPr>
              <w:t>4</w:t>
            </w:r>
          </w:p>
          <w:p w14:paraId="4861D8EA" w14:textId="733E5FDE" w:rsidR="00DA1240" w:rsidRPr="00134E8C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A1240" w14:paraId="2E0D939C" w14:textId="77777777" w:rsidTr="0040042A">
        <w:trPr>
          <w:trHeight w:val="2250"/>
        </w:trPr>
        <w:tc>
          <w:tcPr>
            <w:tcW w:w="1873" w:type="dxa"/>
          </w:tcPr>
          <w:p w14:paraId="4FAD86BF" w14:textId="77777777" w:rsidR="00DA1240" w:rsidRPr="00537A4D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F173935" w14:textId="77777777" w:rsidR="00DA1240" w:rsidRPr="00537A4D" w:rsidRDefault="00DA1240" w:rsidP="0040042A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501" w:type="dxa"/>
          </w:tcPr>
          <w:p w14:paraId="48FA8EB4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6304" behindDoc="0" locked="0" layoutInCell="1" allowOverlap="1" wp14:anchorId="2EC49E19" wp14:editId="47F1E119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248920</wp:posOffset>
                  </wp:positionV>
                  <wp:extent cx="2796540" cy="563880"/>
                  <wp:effectExtent l="0" t="0" r="3810" b="7620"/>
                  <wp:wrapNone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6540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4F41712C" w14:textId="2FF1F376" w:rsidR="00DA1240" w:rsidRPr="00EE046A" w:rsidRDefault="00EE5FE6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7CC88CEB" w14:textId="77777777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4D30FC1" w14:textId="2BD3032E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5</w:t>
            </w:r>
            <w:r w:rsidR="00141D29">
              <w:rPr>
                <w:rFonts w:cstheme="minorHAnsi"/>
                <w:sz w:val="24"/>
                <w:szCs w:val="24"/>
                <w:lang w:val="en-US"/>
              </w:rPr>
              <w:t>2</w:t>
            </w:r>
          </w:p>
          <w:p w14:paraId="201026AC" w14:textId="4C556BB1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5</w:t>
            </w:r>
            <w:r w:rsidR="00141D29">
              <w:rPr>
                <w:rFonts w:cstheme="minorHAnsi"/>
                <w:sz w:val="24"/>
                <w:szCs w:val="24"/>
                <w:lang w:val="en-US"/>
              </w:rPr>
              <w:t>2</w:t>
            </w:r>
          </w:p>
          <w:p w14:paraId="1C9F8066" w14:textId="3E311A3E" w:rsidR="00DA1240" w:rsidRPr="00614C56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0BE99869" w14:textId="3FAACD6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656806DD" w14:textId="5F7A129E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6CA4499" w14:textId="5239DFD0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254C23EC" w14:textId="5C64CF34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2BB240B" w14:textId="75ACDDA7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5545"/>
        <w:tblW w:w="11515" w:type="dxa"/>
        <w:tblLook w:val="04A0" w:firstRow="1" w:lastRow="0" w:firstColumn="1" w:lastColumn="0" w:noHBand="0" w:noVBand="1"/>
      </w:tblPr>
      <w:tblGrid>
        <w:gridCol w:w="1873"/>
        <w:gridCol w:w="4501"/>
        <w:gridCol w:w="2317"/>
        <w:gridCol w:w="2824"/>
      </w:tblGrid>
      <w:tr w:rsidR="00DA1240" w14:paraId="3C0642F0" w14:textId="77777777" w:rsidTr="00D53090">
        <w:trPr>
          <w:trHeight w:val="620"/>
        </w:trPr>
        <w:tc>
          <w:tcPr>
            <w:tcW w:w="11515" w:type="dxa"/>
            <w:gridSpan w:val="4"/>
          </w:tcPr>
          <w:p w14:paraId="27211A9A" w14:textId="5F135F23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7</w:t>
            </w:r>
          </w:p>
        </w:tc>
      </w:tr>
      <w:tr w:rsidR="00DA1240" w14:paraId="5F6D9F1B" w14:textId="77777777" w:rsidTr="0040042A">
        <w:trPr>
          <w:trHeight w:val="521"/>
        </w:trPr>
        <w:tc>
          <w:tcPr>
            <w:tcW w:w="1873" w:type="dxa"/>
          </w:tcPr>
          <w:p w14:paraId="5742C57B" w14:textId="77777777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1" w:type="dxa"/>
          </w:tcPr>
          <w:p w14:paraId="379EE6C9" w14:textId="77777777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17" w:type="dxa"/>
          </w:tcPr>
          <w:p w14:paraId="66088475" w14:textId="67D1879A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6FCE7BBB" w14:textId="77777777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DA1240" w14:paraId="28EF3B3B" w14:textId="77777777" w:rsidTr="0040042A">
        <w:trPr>
          <w:trHeight w:val="1706"/>
        </w:trPr>
        <w:tc>
          <w:tcPr>
            <w:tcW w:w="1873" w:type="dxa"/>
          </w:tcPr>
          <w:p w14:paraId="0B7DB77D" w14:textId="77777777" w:rsidR="00DA1240" w:rsidRPr="00537A4D" w:rsidRDefault="00DA1240" w:rsidP="00D53090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501" w:type="dxa"/>
          </w:tcPr>
          <w:p w14:paraId="70F4E05E" w14:textId="2B35C6CB" w:rsidR="00DA1240" w:rsidRPr="00134E8C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0160" behindDoc="0" locked="0" layoutInCell="1" allowOverlap="1" wp14:anchorId="4D824B1A" wp14:editId="6A9B1AC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338455</wp:posOffset>
                  </wp:positionV>
                  <wp:extent cx="2712720" cy="396240"/>
                  <wp:effectExtent l="0" t="0" r="0" b="3810"/>
                  <wp:wrapNone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2720" cy="396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7D506B8F" w14:textId="252F2197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719B9A7D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982AA50" w14:textId="2930D63F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2F7EF3">
              <w:rPr>
                <w:rFonts w:cstheme="minorHAnsi"/>
                <w:sz w:val="24"/>
                <w:szCs w:val="24"/>
                <w:lang w:val="en-US"/>
              </w:rPr>
              <w:t>172</w:t>
            </w:r>
          </w:p>
          <w:p w14:paraId="24CCB779" w14:textId="4EF43859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company.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172</w:t>
            </w:r>
          </w:p>
          <w:p w14:paraId="113B3F11" w14:textId="77777777" w:rsidR="00DA1240" w:rsidRPr="00134E8C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A1240" w14:paraId="30410750" w14:textId="77777777" w:rsidTr="0040042A">
        <w:trPr>
          <w:trHeight w:val="3137"/>
        </w:trPr>
        <w:tc>
          <w:tcPr>
            <w:tcW w:w="1873" w:type="dxa"/>
          </w:tcPr>
          <w:p w14:paraId="7CC007EB" w14:textId="77777777" w:rsidR="00DA1240" w:rsidRPr="00537A4D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DFCB921" w14:textId="77777777" w:rsidR="00DA1240" w:rsidRPr="00537A4D" w:rsidRDefault="00DA1240" w:rsidP="00D53090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1" w:type="dxa"/>
          </w:tcPr>
          <w:p w14:paraId="13572372" w14:textId="13CCD9A4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1184" behindDoc="0" locked="0" layoutInCell="1" allowOverlap="1" wp14:anchorId="6F977827" wp14:editId="2E26A2A8">
                  <wp:simplePos x="0" y="0"/>
                  <wp:positionH relativeFrom="column">
                    <wp:posOffset>180340</wp:posOffset>
                  </wp:positionH>
                  <wp:positionV relativeFrom="paragraph">
                    <wp:posOffset>56515</wp:posOffset>
                  </wp:positionV>
                  <wp:extent cx="2339119" cy="1920240"/>
                  <wp:effectExtent l="0" t="0" r="4445" b="3810"/>
                  <wp:wrapNone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9119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10F79B04" w14:textId="50C2F82B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5CA772E6" w14:textId="3AA72324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EEFC882" w14:textId="5F0A226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183</w:t>
            </w:r>
          </w:p>
          <w:p w14:paraId="0602B0B0" w14:textId="1AAF7B8B" w:rsidR="00DA1240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 xml:space="preserve">company.html 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line no.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183</w:t>
            </w:r>
          </w:p>
        </w:tc>
      </w:tr>
      <w:tr w:rsidR="00DA1240" w14:paraId="733B85A0" w14:textId="77777777" w:rsidTr="0040042A">
        <w:trPr>
          <w:trHeight w:val="3236"/>
        </w:trPr>
        <w:tc>
          <w:tcPr>
            <w:tcW w:w="1873" w:type="dxa"/>
          </w:tcPr>
          <w:p w14:paraId="49C24474" w14:textId="77777777" w:rsidR="00DA1240" w:rsidRPr="00537A4D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CC8FF6A" w14:textId="77777777" w:rsidR="00DA1240" w:rsidRPr="00537A4D" w:rsidRDefault="00DA1240" w:rsidP="00D53090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501" w:type="dxa"/>
          </w:tcPr>
          <w:p w14:paraId="05FB6738" w14:textId="42F217D2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34A0143F" wp14:editId="7FD17A67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92710</wp:posOffset>
                  </wp:positionV>
                  <wp:extent cx="2750820" cy="1863725"/>
                  <wp:effectExtent l="0" t="0" r="0" b="3175"/>
                  <wp:wrapNone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1362" cy="18640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18B37D6D" w14:textId="35E734C1" w:rsidR="00DA1240" w:rsidRPr="00EE046A" w:rsidRDefault="0040042A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2F0A1BC9" w14:textId="77777777" w:rsidR="00C860EE" w:rsidRDefault="00C860EE" w:rsidP="00C860E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1D8AE76" w14:textId="09EFF266" w:rsidR="00C860EE" w:rsidRDefault="00C860EE" w:rsidP="00C860E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</w:t>
            </w:r>
            <w:r>
              <w:rPr>
                <w:rFonts w:cstheme="minorHAnsi"/>
                <w:sz w:val="24"/>
                <w:szCs w:val="24"/>
                <w:lang w:val="en-US"/>
              </w:rPr>
              <w:t>75</w:t>
            </w:r>
          </w:p>
          <w:p w14:paraId="38DF8D46" w14:textId="3706C5EF" w:rsidR="00DA1240" w:rsidRPr="00614C56" w:rsidRDefault="00C860EE" w:rsidP="00C860E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</w:t>
            </w:r>
            <w:r>
              <w:rPr>
                <w:rFonts w:cstheme="minorHAnsi"/>
                <w:sz w:val="24"/>
                <w:szCs w:val="24"/>
                <w:lang w:val="en-US"/>
              </w:rPr>
              <w:t>75</w:t>
            </w:r>
          </w:p>
        </w:tc>
      </w:tr>
    </w:tbl>
    <w:p w14:paraId="380F0F29" w14:textId="4918274C" w:rsidR="00DE7D60" w:rsidRDefault="00D53090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12512" behindDoc="0" locked="0" layoutInCell="1" allowOverlap="1" wp14:anchorId="1A0EC4A1" wp14:editId="3CAC3E68">
            <wp:simplePos x="0" y="0"/>
            <wp:positionH relativeFrom="margin">
              <wp:align>center</wp:align>
            </wp:positionH>
            <wp:positionV relativeFrom="paragraph">
              <wp:posOffset>-777471</wp:posOffset>
            </wp:positionV>
            <wp:extent cx="7254240" cy="3284220"/>
            <wp:effectExtent l="0" t="0" r="381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424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35B920" w14:textId="104B1539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73FA9040" w14:textId="7D24DEED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108BD67" w14:textId="0B295700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8947825" w14:textId="2C0C1229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936CFF4" w14:textId="07E9BFC3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32F55A2" w14:textId="6893CF99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4BC7297" w14:textId="2D6E6160" w:rsidR="00DE7D60" w:rsidRDefault="00C860EE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lastRenderedPageBreak/>
        <w:drawing>
          <wp:anchor distT="0" distB="0" distL="114300" distR="114300" simplePos="0" relativeHeight="251713536" behindDoc="0" locked="0" layoutInCell="1" allowOverlap="1" wp14:anchorId="590AA8B3" wp14:editId="24C1D5E7">
            <wp:simplePos x="0" y="0"/>
            <wp:positionH relativeFrom="margin">
              <wp:align>center</wp:align>
            </wp:positionH>
            <wp:positionV relativeFrom="paragraph">
              <wp:posOffset>-775854</wp:posOffset>
            </wp:positionV>
            <wp:extent cx="7093528" cy="2512007"/>
            <wp:effectExtent l="0" t="0" r="0" b="317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3528" cy="2512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E7CDA0" w14:textId="019C764E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5640A84B" w14:textId="0AF57748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71B574E" w14:textId="2E4ABFB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4692"/>
        <w:tblW w:w="11515" w:type="dxa"/>
        <w:tblLook w:val="04A0" w:firstRow="1" w:lastRow="0" w:firstColumn="1" w:lastColumn="0" w:noHBand="0" w:noVBand="1"/>
      </w:tblPr>
      <w:tblGrid>
        <w:gridCol w:w="1873"/>
        <w:gridCol w:w="4076"/>
        <w:gridCol w:w="2742"/>
        <w:gridCol w:w="2824"/>
      </w:tblGrid>
      <w:tr w:rsidR="0040042A" w14:paraId="7B27C1B9" w14:textId="77777777" w:rsidTr="0040042A">
        <w:trPr>
          <w:trHeight w:val="620"/>
        </w:trPr>
        <w:tc>
          <w:tcPr>
            <w:tcW w:w="11515" w:type="dxa"/>
            <w:gridSpan w:val="4"/>
          </w:tcPr>
          <w:p w14:paraId="4F5496BD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40042A" w14:paraId="111FD281" w14:textId="77777777" w:rsidTr="0040042A">
        <w:trPr>
          <w:trHeight w:val="521"/>
        </w:trPr>
        <w:tc>
          <w:tcPr>
            <w:tcW w:w="1873" w:type="dxa"/>
          </w:tcPr>
          <w:p w14:paraId="3F3FDA15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076" w:type="dxa"/>
          </w:tcPr>
          <w:p w14:paraId="0F9E257C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742" w:type="dxa"/>
          </w:tcPr>
          <w:p w14:paraId="4110AEF5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3814CD96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40042A" w14:paraId="3AED813E" w14:textId="77777777" w:rsidTr="0040042A">
        <w:trPr>
          <w:trHeight w:val="1523"/>
        </w:trPr>
        <w:tc>
          <w:tcPr>
            <w:tcW w:w="1873" w:type="dxa"/>
          </w:tcPr>
          <w:p w14:paraId="0CDB5EA1" w14:textId="77777777" w:rsidR="0040042A" w:rsidRPr="00537A4D" w:rsidRDefault="0040042A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076" w:type="dxa"/>
          </w:tcPr>
          <w:p w14:paraId="56CA1011" w14:textId="77777777" w:rsidR="0040042A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8352" behindDoc="0" locked="0" layoutInCell="1" allowOverlap="1" wp14:anchorId="6265B8A1" wp14:editId="7368E67B">
                  <wp:simplePos x="0" y="0"/>
                  <wp:positionH relativeFrom="column">
                    <wp:posOffset>234950</wp:posOffset>
                  </wp:positionH>
                  <wp:positionV relativeFrom="paragraph">
                    <wp:posOffset>140335</wp:posOffset>
                  </wp:positionV>
                  <wp:extent cx="1950244" cy="685800"/>
                  <wp:effectExtent l="0" t="0" r="0" b="0"/>
                  <wp:wrapNone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244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20D74441" w14:textId="7B3DC2CE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24" w:type="dxa"/>
            <w:vAlign w:val="center"/>
          </w:tcPr>
          <w:p w14:paraId="3875E3D8" w14:textId="77777777" w:rsidR="00C83382" w:rsidRDefault="00C83382" w:rsidP="00C8338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DB299A8" w14:textId="0FC99D21" w:rsidR="00C83382" w:rsidRDefault="00C83382" w:rsidP="00C8338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</w:t>
            </w:r>
            <w:r>
              <w:rPr>
                <w:rFonts w:cstheme="minorHAnsi"/>
                <w:sz w:val="24"/>
                <w:szCs w:val="24"/>
                <w:lang w:val="en-US"/>
              </w:rPr>
              <w:t>92</w:t>
            </w:r>
          </w:p>
          <w:p w14:paraId="7D62308D" w14:textId="34FF1B22" w:rsidR="0040042A" w:rsidRPr="00134E8C" w:rsidRDefault="00C83382" w:rsidP="00C8338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</w:t>
            </w:r>
            <w:r>
              <w:rPr>
                <w:rFonts w:cstheme="minorHAnsi"/>
                <w:sz w:val="24"/>
                <w:szCs w:val="24"/>
                <w:lang w:val="en-US"/>
              </w:rPr>
              <w:t>92</w:t>
            </w:r>
          </w:p>
        </w:tc>
      </w:tr>
      <w:tr w:rsidR="0040042A" w14:paraId="4BB3ED6F" w14:textId="77777777" w:rsidTr="0040042A">
        <w:trPr>
          <w:trHeight w:val="1532"/>
        </w:trPr>
        <w:tc>
          <w:tcPr>
            <w:tcW w:w="1873" w:type="dxa"/>
          </w:tcPr>
          <w:p w14:paraId="4483F047" w14:textId="77777777" w:rsidR="0040042A" w:rsidRPr="00537A4D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4A5BBF2" w14:textId="77777777" w:rsidR="0040042A" w:rsidRPr="00537A4D" w:rsidRDefault="0040042A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076" w:type="dxa"/>
          </w:tcPr>
          <w:p w14:paraId="3527F8D3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1A5EEF67" wp14:editId="4712F97D">
                  <wp:simplePos x="0" y="0"/>
                  <wp:positionH relativeFrom="column">
                    <wp:posOffset>501015</wp:posOffset>
                  </wp:positionH>
                  <wp:positionV relativeFrom="paragraph">
                    <wp:posOffset>50800</wp:posOffset>
                  </wp:positionV>
                  <wp:extent cx="1234440" cy="838200"/>
                  <wp:effectExtent l="0" t="0" r="3810" b="0"/>
                  <wp:wrapNone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44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59817C2F" w14:textId="0B675EE3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color will change to black and on click previous and next slide will appear</w:t>
            </w:r>
          </w:p>
        </w:tc>
        <w:tc>
          <w:tcPr>
            <w:tcW w:w="2824" w:type="dxa"/>
            <w:vAlign w:val="center"/>
          </w:tcPr>
          <w:p w14:paraId="5E249370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C3926AD" w14:textId="0E3A18B8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199</w:t>
            </w:r>
          </w:p>
          <w:p w14:paraId="5786067E" w14:textId="4CB58221" w:rsidR="0040042A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559</w:t>
            </w:r>
          </w:p>
        </w:tc>
      </w:tr>
      <w:tr w:rsidR="0040042A" w14:paraId="2C30FA38" w14:textId="77777777" w:rsidTr="0040042A">
        <w:trPr>
          <w:trHeight w:val="3584"/>
        </w:trPr>
        <w:tc>
          <w:tcPr>
            <w:tcW w:w="1873" w:type="dxa"/>
          </w:tcPr>
          <w:p w14:paraId="50A8971C" w14:textId="77777777" w:rsidR="0040042A" w:rsidRPr="00537A4D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EB9FA91" w14:textId="77777777" w:rsidR="0040042A" w:rsidRPr="00537A4D" w:rsidRDefault="0040042A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076" w:type="dxa"/>
          </w:tcPr>
          <w:p w14:paraId="6FCE6E01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50400" behindDoc="0" locked="0" layoutInCell="1" allowOverlap="1" wp14:anchorId="3DFA1DA8" wp14:editId="3F50896D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39371</wp:posOffset>
                  </wp:positionV>
                  <wp:extent cx="1980815" cy="2194560"/>
                  <wp:effectExtent l="0" t="0" r="635" b="0"/>
                  <wp:wrapNone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4497" cy="2209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5D5F1AC4" w14:textId="3E661743" w:rsidR="0040042A" w:rsidRPr="00EE046A" w:rsidRDefault="00862314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image flip and text will appear</w:t>
            </w:r>
          </w:p>
        </w:tc>
        <w:tc>
          <w:tcPr>
            <w:tcW w:w="2824" w:type="dxa"/>
            <w:vAlign w:val="center"/>
          </w:tcPr>
          <w:p w14:paraId="6324F02D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B1EC963" w14:textId="2EA5902B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206</w:t>
            </w:r>
          </w:p>
          <w:p w14:paraId="2492BB87" w14:textId="697AEC63" w:rsidR="0040042A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177</w:t>
            </w:r>
          </w:p>
        </w:tc>
      </w:tr>
      <w:tr w:rsidR="0040042A" w14:paraId="54FF9F48" w14:textId="77777777" w:rsidTr="0040042A">
        <w:trPr>
          <w:trHeight w:val="1700"/>
        </w:trPr>
        <w:tc>
          <w:tcPr>
            <w:tcW w:w="1873" w:type="dxa"/>
          </w:tcPr>
          <w:p w14:paraId="6DFBF774" w14:textId="77777777" w:rsidR="0040042A" w:rsidRPr="00035F98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651176C" w14:textId="77777777" w:rsidR="0040042A" w:rsidRPr="00035F98" w:rsidRDefault="0040042A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kj</w:t>
            </w:r>
          </w:p>
        </w:tc>
        <w:tc>
          <w:tcPr>
            <w:tcW w:w="4076" w:type="dxa"/>
          </w:tcPr>
          <w:p w14:paraId="1FFC74DC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51424" behindDoc="0" locked="0" layoutInCell="1" allowOverlap="1" wp14:anchorId="0FB4FACF" wp14:editId="2D06935E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22250</wp:posOffset>
                  </wp:positionV>
                  <wp:extent cx="2428240" cy="548640"/>
                  <wp:effectExtent l="0" t="0" r="0" b="381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24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331BE1AE" w14:textId="4FD03DF3" w:rsidR="0040042A" w:rsidRPr="00EE046A" w:rsidRDefault="00862314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0B01C8D1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E81A7C8" w14:textId="62CA6A29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  <w:p w14:paraId="4FADAE2C" w14:textId="18DFDB56" w:rsidR="0040042A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company.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</w:tc>
      </w:tr>
      <w:tr w:rsidR="0040042A" w14:paraId="39D95A30" w14:textId="77777777" w:rsidTr="0040042A">
        <w:trPr>
          <w:trHeight w:val="1781"/>
        </w:trPr>
        <w:tc>
          <w:tcPr>
            <w:tcW w:w="1873" w:type="dxa"/>
          </w:tcPr>
          <w:p w14:paraId="6D8E6A11" w14:textId="77777777" w:rsidR="0040042A" w:rsidRPr="00035F98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87F102" w14:textId="77777777" w:rsidR="0040042A" w:rsidRPr="00035F98" w:rsidRDefault="0040042A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kh</w:t>
            </w:r>
          </w:p>
        </w:tc>
        <w:tc>
          <w:tcPr>
            <w:tcW w:w="4076" w:type="dxa"/>
          </w:tcPr>
          <w:p w14:paraId="7935A3AD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52448" behindDoc="0" locked="0" layoutInCell="1" allowOverlap="1" wp14:anchorId="70505184" wp14:editId="54542306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41300</wp:posOffset>
                  </wp:positionV>
                  <wp:extent cx="2431415" cy="647700"/>
                  <wp:effectExtent l="0" t="0" r="6985" b="0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1926" cy="647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19D52EC4" w14:textId="607FD262" w:rsidR="0040042A" w:rsidRPr="00EE046A" w:rsidRDefault="00862314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53FE869F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67F675D" w14:textId="1E5F5A24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  <w:p w14:paraId="226FE60E" w14:textId="06746AC2" w:rsidR="0040042A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 xml:space="preserve">.html 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</w:tc>
      </w:tr>
    </w:tbl>
    <w:p w14:paraId="53094089" w14:textId="3A1417FE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626D368C" w14:textId="550731A6" w:rsidR="00DE7D60" w:rsidRDefault="0040042A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14560" behindDoc="0" locked="0" layoutInCell="1" allowOverlap="1" wp14:anchorId="00CD8266" wp14:editId="10088C51">
            <wp:simplePos x="0" y="0"/>
            <wp:positionH relativeFrom="page">
              <wp:align>right</wp:align>
            </wp:positionH>
            <wp:positionV relativeFrom="paragraph">
              <wp:posOffset>369686</wp:posOffset>
            </wp:positionV>
            <wp:extent cx="7294245" cy="2705100"/>
            <wp:effectExtent l="0" t="0" r="1905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424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3B881" w14:textId="1EA7CBF7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776B6E24" w14:textId="601A7617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E70EC37" w14:textId="6702F16D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BEB738D" w14:textId="730DDD14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9772AA6" w14:textId="0935ADF6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CE70C4A" w14:textId="6914910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6AEFD92B" w14:textId="4161B8B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23E78C8" w14:textId="00210B0F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9937"/>
        <w:tblW w:w="11515" w:type="dxa"/>
        <w:tblLook w:val="04A0" w:firstRow="1" w:lastRow="0" w:firstColumn="1" w:lastColumn="0" w:noHBand="0" w:noVBand="1"/>
      </w:tblPr>
      <w:tblGrid>
        <w:gridCol w:w="1873"/>
        <w:gridCol w:w="4501"/>
        <w:gridCol w:w="2317"/>
        <w:gridCol w:w="2824"/>
      </w:tblGrid>
      <w:tr w:rsidR="006F0F22" w14:paraId="6A67B745" w14:textId="77777777" w:rsidTr="006F0F22">
        <w:trPr>
          <w:trHeight w:val="620"/>
        </w:trPr>
        <w:tc>
          <w:tcPr>
            <w:tcW w:w="11515" w:type="dxa"/>
            <w:gridSpan w:val="4"/>
          </w:tcPr>
          <w:p w14:paraId="5065BF46" w14:textId="577C4245" w:rsidR="006F0F22" w:rsidRDefault="006F0F22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BF3F5F" w14:paraId="5C199EA0" w14:textId="77777777" w:rsidTr="0040042A">
        <w:trPr>
          <w:trHeight w:val="521"/>
        </w:trPr>
        <w:tc>
          <w:tcPr>
            <w:tcW w:w="1873" w:type="dxa"/>
          </w:tcPr>
          <w:p w14:paraId="27EEBFEA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1" w:type="dxa"/>
          </w:tcPr>
          <w:p w14:paraId="0D45326D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17" w:type="dxa"/>
          </w:tcPr>
          <w:p w14:paraId="32AC3ED7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14F37D46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BF3F5F" w14:paraId="42F047E4" w14:textId="77777777" w:rsidTr="0040042A">
        <w:trPr>
          <w:trHeight w:val="1889"/>
        </w:trPr>
        <w:tc>
          <w:tcPr>
            <w:tcW w:w="1873" w:type="dxa"/>
          </w:tcPr>
          <w:p w14:paraId="2A2B01E9" w14:textId="77777777" w:rsidR="006F0F22" w:rsidRPr="006F0F22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DE742CE" w14:textId="794D6BBC" w:rsidR="006F0F22" w:rsidRPr="00537A4D" w:rsidRDefault="006F0F22" w:rsidP="006F0F22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501" w:type="dxa"/>
          </w:tcPr>
          <w:p w14:paraId="0BFABB25" w14:textId="3840F0B6" w:rsidR="006F0F22" w:rsidRPr="00134E8C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0944" behindDoc="0" locked="0" layoutInCell="1" allowOverlap="1" wp14:anchorId="1CF07AFF" wp14:editId="27B112CC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254635</wp:posOffset>
                  </wp:positionV>
                  <wp:extent cx="2679065" cy="670560"/>
                  <wp:effectExtent l="0" t="0" r="6985" b="0"/>
                  <wp:wrapNone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9134" cy="670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2CEA39E8" w14:textId="77777777" w:rsidR="006F0F22" w:rsidRDefault="006F0F22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51891B9F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3F58572" w14:textId="12D4E3EC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70</w:t>
            </w:r>
          </w:p>
          <w:p w14:paraId="30BC4D5A" w14:textId="4D0D225B" w:rsidR="006F0F22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316</w:t>
            </w:r>
          </w:p>
        </w:tc>
      </w:tr>
      <w:tr w:rsidR="00BF3F5F" w14:paraId="69D28CDE" w14:textId="77777777" w:rsidTr="0040042A">
        <w:trPr>
          <w:trHeight w:val="1790"/>
        </w:trPr>
        <w:tc>
          <w:tcPr>
            <w:tcW w:w="1873" w:type="dxa"/>
          </w:tcPr>
          <w:p w14:paraId="1702D9A3" w14:textId="77777777" w:rsidR="006F0F22" w:rsidRPr="00537A4D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363F397" w14:textId="77777777" w:rsidR="006F0F22" w:rsidRPr="00537A4D" w:rsidRDefault="006F0F22" w:rsidP="006F0F22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1" w:type="dxa"/>
          </w:tcPr>
          <w:p w14:paraId="0C84DC99" w14:textId="39E5CB57" w:rsidR="006F0F22" w:rsidRDefault="00BF3F5F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1968" behindDoc="0" locked="0" layoutInCell="1" allowOverlap="1" wp14:anchorId="2869A4E0" wp14:editId="43E4D915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46990</wp:posOffset>
                  </wp:positionV>
                  <wp:extent cx="2717165" cy="1043940"/>
                  <wp:effectExtent l="0" t="0" r="6985" b="3810"/>
                  <wp:wrapNone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165" cy="1043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600F8CE8" w14:textId="77777777" w:rsidR="006F0F22" w:rsidRDefault="006F0F22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6B120F27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EDC2D07" w14:textId="24871C70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71</w:t>
            </w:r>
          </w:p>
          <w:p w14:paraId="4F9D8A61" w14:textId="475A999E" w:rsidR="006F0F22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3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32</w:t>
            </w:r>
          </w:p>
        </w:tc>
      </w:tr>
      <w:tr w:rsidR="00BF3F5F" w14:paraId="2154576A" w14:textId="77777777" w:rsidTr="0040042A">
        <w:trPr>
          <w:trHeight w:val="1610"/>
        </w:trPr>
        <w:tc>
          <w:tcPr>
            <w:tcW w:w="1873" w:type="dxa"/>
          </w:tcPr>
          <w:p w14:paraId="4D73147D" w14:textId="77777777" w:rsidR="006F0F22" w:rsidRPr="00537A4D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E5D235" w14:textId="77777777" w:rsidR="006F0F22" w:rsidRPr="00537A4D" w:rsidRDefault="006F0F22" w:rsidP="006F0F22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501" w:type="dxa"/>
          </w:tcPr>
          <w:p w14:paraId="55BE0A14" w14:textId="26BA713D" w:rsidR="006F0F22" w:rsidRDefault="00BF3F5F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2992" behindDoc="0" locked="0" layoutInCell="1" allowOverlap="1" wp14:anchorId="2CB3798B" wp14:editId="0BE5D614">
                  <wp:simplePos x="0" y="0"/>
                  <wp:positionH relativeFrom="column">
                    <wp:posOffset>470535</wp:posOffset>
                  </wp:positionH>
                  <wp:positionV relativeFrom="paragraph">
                    <wp:posOffset>123190</wp:posOffset>
                  </wp:positionV>
                  <wp:extent cx="1745381" cy="731520"/>
                  <wp:effectExtent l="0" t="0" r="7620" b="0"/>
                  <wp:wrapNone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5381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76957E66" w14:textId="07B81928" w:rsidR="006F0F22" w:rsidRPr="00EE046A" w:rsidRDefault="00862314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register form will appear</w:t>
            </w:r>
          </w:p>
        </w:tc>
        <w:tc>
          <w:tcPr>
            <w:tcW w:w="2824" w:type="dxa"/>
            <w:vAlign w:val="center"/>
          </w:tcPr>
          <w:p w14:paraId="65F2177C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37BDE1F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81</w:t>
            </w:r>
          </w:p>
          <w:p w14:paraId="601F06CA" w14:textId="15CB985A" w:rsidR="006F0F22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3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35</w:t>
            </w:r>
          </w:p>
        </w:tc>
      </w:tr>
    </w:tbl>
    <w:p w14:paraId="1CE45F3A" w14:textId="3F2595CE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FF0D03C" w14:textId="747163D0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D0F107C" w14:textId="05F82A82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C837F51" w14:textId="7BB801D7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26FFCA9B" w14:textId="77777777" w:rsidR="00035F98" w:rsidRPr="00614C56" w:rsidRDefault="00035F98" w:rsidP="00035F98">
      <w:pPr>
        <w:rPr>
          <w:rFonts w:cstheme="minorHAnsi"/>
          <w:b/>
          <w:bCs/>
          <w:sz w:val="36"/>
          <w:szCs w:val="36"/>
          <w:lang w:val="en-US"/>
        </w:rPr>
      </w:pPr>
    </w:p>
    <w:sectPr w:rsidR="00035F98" w:rsidRPr="00614C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D4917"/>
    <w:multiLevelType w:val="hybridMultilevel"/>
    <w:tmpl w:val="BE2AD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145F3"/>
    <w:multiLevelType w:val="hybridMultilevel"/>
    <w:tmpl w:val="E606F9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334D0"/>
    <w:multiLevelType w:val="hybridMultilevel"/>
    <w:tmpl w:val="6E4837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24DD2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CD0"/>
    <w:multiLevelType w:val="hybridMultilevel"/>
    <w:tmpl w:val="6DE8D2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C3FF4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9A6C38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655B1"/>
    <w:multiLevelType w:val="hybridMultilevel"/>
    <w:tmpl w:val="D5F6DD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03095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C0EC1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D24FA4"/>
    <w:multiLevelType w:val="hybridMultilevel"/>
    <w:tmpl w:val="B2645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4386E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0C2C30"/>
    <w:multiLevelType w:val="hybridMultilevel"/>
    <w:tmpl w:val="16F06B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E1B80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12"/>
  </w:num>
  <w:num w:numId="5">
    <w:abstractNumId w:val="10"/>
  </w:num>
  <w:num w:numId="6">
    <w:abstractNumId w:val="0"/>
  </w:num>
  <w:num w:numId="7">
    <w:abstractNumId w:val="4"/>
  </w:num>
  <w:num w:numId="8">
    <w:abstractNumId w:val="6"/>
  </w:num>
  <w:num w:numId="9">
    <w:abstractNumId w:val="11"/>
  </w:num>
  <w:num w:numId="10">
    <w:abstractNumId w:val="8"/>
  </w:num>
  <w:num w:numId="11">
    <w:abstractNumId w:val="13"/>
  </w:num>
  <w:num w:numId="12">
    <w:abstractNumId w:val="3"/>
  </w:num>
  <w:num w:numId="13">
    <w:abstractNumId w:val="5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U1NzCysDQzNzNS0lEKTi0uzszPAykwqgUA4ZVe1CwAAAA="/>
  </w:docVars>
  <w:rsids>
    <w:rsidRoot w:val="00E150D1"/>
    <w:rsid w:val="00035F98"/>
    <w:rsid w:val="00102CB7"/>
    <w:rsid w:val="00134E8C"/>
    <w:rsid w:val="00141D29"/>
    <w:rsid w:val="00242E6B"/>
    <w:rsid w:val="00296922"/>
    <w:rsid w:val="00297B96"/>
    <w:rsid w:val="002B3F4A"/>
    <w:rsid w:val="002C0BBE"/>
    <w:rsid w:val="002D6038"/>
    <w:rsid w:val="002D759D"/>
    <w:rsid w:val="002F7EF3"/>
    <w:rsid w:val="00362985"/>
    <w:rsid w:val="003C69BB"/>
    <w:rsid w:val="0040042A"/>
    <w:rsid w:val="00425F87"/>
    <w:rsid w:val="00485739"/>
    <w:rsid w:val="00537A4D"/>
    <w:rsid w:val="005D65CB"/>
    <w:rsid w:val="00614C56"/>
    <w:rsid w:val="00624981"/>
    <w:rsid w:val="006424C8"/>
    <w:rsid w:val="00665D90"/>
    <w:rsid w:val="006C0919"/>
    <w:rsid w:val="006F0F22"/>
    <w:rsid w:val="006F44E5"/>
    <w:rsid w:val="00756BAA"/>
    <w:rsid w:val="007625DE"/>
    <w:rsid w:val="00771742"/>
    <w:rsid w:val="0079101E"/>
    <w:rsid w:val="007A6269"/>
    <w:rsid w:val="008515DE"/>
    <w:rsid w:val="00854EA4"/>
    <w:rsid w:val="00862314"/>
    <w:rsid w:val="008C2BA1"/>
    <w:rsid w:val="008C45A4"/>
    <w:rsid w:val="00950030"/>
    <w:rsid w:val="00954BF2"/>
    <w:rsid w:val="00960DAD"/>
    <w:rsid w:val="00A544FF"/>
    <w:rsid w:val="00A60EB5"/>
    <w:rsid w:val="00A82577"/>
    <w:rsid w:val="00AD0FE2"/>
    <w:rsid w:val="00B05C09"/>
    <w:rsid w:val="00B45FCD"/>
    <w:rsid w:val="00B65A55"/>
    <w:rsid w:val="00BE287D"/>
    <w:rsid w:val="00BF3F5F"/>
    <w:rsid w:val="00C32419"/>
    <w:rsid w:val="00C47F34"/>
    <w:rsid w:val="00C81966"/>
    <w:rsid w:val="00C83382"/>
    <w:rsid w:val="00C860EE"/>
    <w:rsid w:val="00CC7D64"/>
    <w:rsid w:val="00CD6441"/>
    <w:rsid w:val="00D0170A"/>
    <w:rsid w:val="00D53090"/>
    <w:rsid w:val="00D96963"/>
    <w:rsid w:val="00DA1240"/>
    <w:rsid w:val="00DD7746"/>
    <w:rsid w:val="00DE7D60"/>
    <w:rsid w:val="00E150D1"/>
    <w:rsid w:val="00E84EAE"/>
    <w:rsid w:val="00EA555E"/>
    <w:rsid w:val="00EB1B0A"/>
    <w:rsid w:val="00EE046A"/>
    <w:rsid w:val="00EE5FE6"/>
    <w:rsid w:val="00F117F3"/>
    <w:rsid w:val="00F67F8F"/>
    <w:rsid w:val="00F7378C"/>
    <w:rsid w:val="00FA33A4"/>
    <w:rsid w:val="00FB6D5A"/>
    <w:rsid w:val="00FE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5F9BA"/>
  <w15:chartTrackingRefBased/>
  <w15:docId w15:val="{F91710A1-85FA-4F0E-BCF4-35B7FF6D6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4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24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image" Target="media/image34.jpeg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42" Type="http://schemas.openxmlformats.org/officeDocument/2006/relationships/image" Target="media/image37.jpeg"/><Relationship Id="rId47" Type="http://schemas.openxmlformats.org/officeDocument/2006/relationships/image" Target="media/image42.jpeg"/><Relationship Id="rId50" Type="http://schemas.openxmlformats.org/officeDocument/2006/relationships/image" Target="media/image45.jpeg"/><Relationship Id="rId55" Type="http://schemas.openxmlformats.org/officeDocument/2006/relationships/image" Target="media/image50.jpeg"/><Relationship Id="rId63" Type="http://schemas.openxmlformats.org/officeDocument/2006/relationships/image" Target="media/image58.jpeg"/><Relationship Id="rId68" Type="http://schemas.openxmlformats.org/officeDocument/2006/relationships/image" Target="media/image63.jpeg"/><Relationship Id="rId7" Type="http://schemas.openxmlformats.org/officeDocument/2006/relationships/image" Target="media/image2.png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jpeg"/><Relationship Id="rId45" Type="http://schemas.openxmlformats.org/officeDocument/2006/relationships/image" Target="media/image40.jpeg"/><Relationship Id="rId53" Type="http://schemas.openxmlformats.org/officeDocument/2006/relationships/image" Target="media/image48.jpeg"/><Relationship Id="rId58" Type="http://schemas.openxmlformats.org/officeDocument/2006/relationships/image" Target="media/image53.jpeg"/><Relationship Id="rId66" Type="http://schemas.openxmlformats.org/officeDocument/2006/relationships/image" Target="media/image61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49" Type="http://schemas.openxmlformats.org/officeDocument/2006/relationships/image" Target="media/image44.jpeg"/><Relationship Id="rId57" Type="http://schemas.openxmlformats.org/officeDocument/2006/relationships/image" Target="media/image52.jpeg"/><Relationship Id="rId61" Type="http://schemas.openxmlformats.org/officeDocument/2006/relationships/image" Target="media/image56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4" Type="http://schemas.openxmlformats.org/officeDocument/2006/relationships/image" Target="media/image39.jpeg"/><Relationship Id="rId52" Type="http://schemas.openxmlformats.org/officeDocument/2006/relationships/image" Target="media/image47.jpeg"/><Relationship Id="rId60" Type="http://schemas.openxmlformats.org/officeDocument/2006/relationships/image" Target="media/image55.jpeg"/><Relationship Id="rId65" Type="http://schemas.openxmlformats.org/officeDocument/2006/relationships/image" Target="media/image60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Relationship Id="rId43" Type="http://schemas.openxmlformats.org/officeDocument/2006/relationships/image" Target="media/image38.jpeg"/><Relationship Id="rId48" Type="http://schemas.openxmlformats.org/officeDocument/2006/relationships/image" Target="media/image43.jpeg"/><Relationship Id="rId56" Type="http://schemas.openxmlformats.org/officeDocument/2006/relationships/image" Target="media/image51.jpeg"/><Relationship Id="rId64" Type="http://schemas.openxmlformats.org/officeDocument/2006/relationships/image" Target="media/image59.jpeg"/><Relationship Id="rId69" Type="http://schemas.openxmlformats.org/officeDocument/2006/relationships/image" Target="media/image64.jpeg"/><Relationship Id="rId8" Type="http://schemas.openxmlformats.org/officeDocument/2006/relationships/image" Target="media/image3.jpeg"/><Relationship Id="rId51" Type="http://schemas.openxmlformats.org/officeDocument/2006/relationships/image" Target="media/image46.jpe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46" Type="http://schemas.openxmlformats.org/officeDocument/2006/relationships/image" Target="media/image41.jpeg"/><Relationship Id="rId59" Type="http://schemas.openxmlformats.org/officeDocument/2006/relationships/image" Target="media/image54.jpeg"/><Relationship Id="rId67" Type="http://schemas.openxmlformats.org/officeDocument/2006/relationships/image" Target="media/image62.jpeg"/><Relationship Id="rId20" Type="http://schemas.openxmlformats.org/officeDocument/2006/relationships/image" Target="media/image15.jpeg"/><Relationship Id="rId41" Type="http://schemas.openxmlformats.org/officeDocument/2006/relationships/image" Target="media/image36.jpeg"/><Relationship Id="rId54" Type="http://schemas.openxmlformats.org/officeDocument/2006/relationships/image" Target="media/image49.jpeg"/><Relationship Id="rId62" Type="http://schemas.openxmlformats.org/officeDocument/2006/relationships/image" Target="media/image57.jpeg"/><Relationship Id="rId70" Type="http://schemas.openxmlformats.org/officeDocument/2006/relationships/image" Target="media/image6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3B686-C600-47A9-B8C8-40EF79923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5</TotalTime>
  <Pages>18</Pages>
  <Words>1242</Words>
  <Characters>708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it Duhan</dc:creator>
  <cp:keywords/>
  <dc:description/>
  <cp:lastModifiedBy>Mohit pal</cp:lastModifiedBy>
  <cp:revision>19</cp:revision>
  <dcterms:created xsi:type="dcterms:W3CDTF">2020-10-26T11:05:00Z</dcterms:created>
  <dcterms:modified xsi:type="dcterms:W3CDTF">2020-11-05T18:27:00Z</dcterms:modified>
</cp:coreProperties>
</file>